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3F150E" w14:textId="77777777" w:rsidR="00BA501B" w:rsidRDefault="00BA501B" w:rsidP="00BA501B">
      <w:pPr>
        <w:spacing w:after="0" w:line="240" w:lineRule="auto"/>
        <w:jc w:val="center"/>
        <w:rPr>
          <w:b/>
          <w:sz w:val="18"/>
          <w:szCs w:val="18"/>
        </w:rPr>
      </w:pPr>
      <w:r>
        <w:rPr>
          <w:b/>
          <w:noProof/>
        </w:rPr>
        <w:drawing>
          <wp:inline distT="0" distB="0" distL="0" distR="0" wp14:anchorId="07A91A93" wp14:editId="19FA2FAA">
            <wp:extent cx="2285365" cy="904649"/>
            <wp:effectExtent l="0" t="0" r="635" b="0"/>
            <wp:docPr id="1" name="Picture 1" descr="GHSband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HSband_logo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3019" cy="9116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17A276" w14:textId="77777777" w:rsidR="00BA501B" w:rsidRDefault="00BA501B" w:rsidP="00BA501B">
      <w:pPr>
        <w:spacing w:after="0" w:line="240" w:lineRule="auto"/>
        <w:rPr>
          <w:b/>
          <w:sz w:val="18"/>
          <w:szCs w:val="18"/>
        </w:rPr>
      </w:pPr>
    </w:p>
    <w:p w14:paraId="1DC063AF" w14:textId="77777777" w:rsidR="003E364F" w:rsidRPr="00BA501B" w:rsidRDefault="004C7AFF" w:rsidP="00BA501B">
      <w:pPr>
        <w:spacing w:after="0" w:line="240" w:lineRule="auto"/>
        <w:jc w:val="center"/>
        <w:rPr>
          <w:b/>
        </w:rPr>
      </w:pPr>
      <w:r w:rsidRPr="00BA501B">
        <w:rPr>
          <w:b/>
        </w:rPr>
        <w:t>GHBPA EXECUTIVE COMMITTEE MEETING</w:t>
      </w:r>
    </w:p>
    <w:p w14:paraId="78BCE9BE" w14:textId="79CE95A5" w:rsidR="004C7AFF" w:rsidRPr="00BA501B" w:rsidRDefault="0011183B" w:rsidP="004C7AFF">
      <w:pPr>
        <w:spacing w:after="0" w:line="240" w:lineRule="auto"/>
        <w:jc w:val="center"/>
        <w:rPr>
          <w:b/>
        </w:rPr>
      </w:pPr>
      <w:r>
        <w:rPr>
          <w:b/>
        </w:rPr>
        <w:t>8-7</w:t>
      </w:r>
      <w:r w:rsidR="00A53FD4">
        <w:rPr>
          <w:b/>
        </w:rPr>
        <w:t>-2017</w:t>
      </w:r>
    </w:p>
    <w:p w14:paraId="02600E92" w14:textId="77777777" w:rsidR="00DC550D" w:rsidRPr="001D5FF0" w:rsidRDefault="00DC550D" w:rsidP="004C7AFF">
      <w:pPr>
        <w:spacing w:after="0" w:line="240" w:lineRule="auto"/>
        <w:jc w:val="center"/>
        <w:rPr>
          <w:b/>
          <w:sz w:val="18"/>
          <w:szCs w:val="18"/>
        </w:rPr>
      </w:pPr>
    </w:p>
    <w:p w14:paraId="3A1BA3EC" w14:textId="00554AD0" w:rsidR="004C7AFF" w:rsidRPr="00436A5C" w:rsidRDefault="004C7AFF" w:rsidP="00A8255C">
      <w:pPr>
        <w:spacing w:after="0" w:line="240" w:lineRule="auto"/>
        <w:ind w:firstLine="720"/>
      </w:pPr>
      <w:r w:rsidRPr="00436A5C">
        <w:t>President</w:t>
      </w:r>
      <w:r w:rsidR="00646FB7" w:rsidRPr="00436A5C">
        <w:t xml:space="preserve"> – </w:t>
      </w:r>
      <w:r w:rsidR="0067607A">
        <w:t>Latricia Johnson</w:t>
      </w:r>
      <w:r w:rsidR="003D4CB9">
        <w:t xml:space="preserve">  </w:t>
      </w:r>
    </w:p>
    <w:p w14:paraId="516C6702" w14:textId="08346C84" w:rsidR="004C7AFF" w:rsidRPr="00436A5C" w:rsidRDefault="00817175" w:rsidP="00EA4EA2">
      <w:pPr>
        <w:pStyle w:val="ListParagraph"/>
        <w:numPr>
          <w:ilvl w:val="0"/>
          <w:numId w:val="1"/>
        </w:numPr>
        <w:spacing w:after="0" w:line="240" w:lineRule="auto"/>
      </w:pPr>
      <w:r>
        <w:t>Latricia</w:t>
      </w:r>
      <w:r w:rsidR="005A6CA3" w:rsidRPr="00436A5C">
        <w:t xml:space="preserve"> cal</w:t>
      </w:r>
      <w:r w:rsidR="00BE5860" w:rsidRPr="00436A5C">
        <w:t xml:space="preserve">led the meeting to order at </w:t>
      </w:r>
      <w:r w:rsidR="0011183B">
        <w:rPr>
          <w:noProof/>
        </w:rPr>
        <w:t>7:00</w:t>
      </w:r>
      <w:r>
        <w:rPr>
          <w:noProof/>
        </w:rPr>
        <w:t xml:space="preserve"> </w:t>
      </w:r>
      <w:r w:rsidR="00BE5860" w:rsidRPr="00F636CF">
        <w:rPr>
          <w:noProof/>
        </w:rPr>
        <w:t>pm</w:t>
      </w:r>
    </w:p>
    <w:p w14:paraId="34DDA49A" w14:textId="02E6BD17" w:rsidR="00AB02EB" w:rsidRDefault="005A6CA3" w:rsidP="00EB297A">
      <w:pPr>
        <w:pStyle w:val="ListParagraph"/>
        <w:numPr>
          <w:ilvl w:val="0"/>
          <w:numId w:val="1"/>
        </w:numPr>
        <w:spacing w:after="0" w:line="240" w:lineRule="auto"/>
      </w:pPr>
      <w:r w:rsidRPr="00436A5C">
        <w:t xml:space="preserve">Motion </w:t>
      </w:r>
      <w:r w:rsidR="00817175">
        <w:t xml:space="preserve">by </w:t>
      </w:r>
      <w:r w:rsidR="0011183B">
        <w:t>Juanita Jones</w:t>
      </w:r>
      <w:r w:rsidRPr="00436A5C">
        <w:t xml:space="preserve">, seconded </w:t>
      </w:r>
      <w:r w:rsidR="00B61434" w:rsidRPr="00436A5C">
        <w:t xml:space="preserve">by </w:t>
      </w:r>
      <w:r w:rsidR="0011183B">
        <w:t>Debi Johnson</w:t>
      </w:r>
      <w:r w:rsidRPr="00436A5C">
        <w:t xml:space="preserve">, to dispense with the reading of the </w:t>
      </w:r>
      <w:r w:rsidR="0011183B">
        <w:t>July 10</w:t>
      </w:r>
      <w:r w:rsidR="001B27AA" w:rsidRPr="00436A5C">
        <w:t xml:space="preserve"> </w:t>
      </w:r>
      <w:r w:rsidRPr="00436A5C">
        <w:t>meeting minutes</w:t>
      </w:r>
      <w:r w:rsidR="00683ABF">
        <w:t>, unanimous</w:t>
      </w:r>
    </w:p>
    <w:p w14:paraId="68F0CD8E" w14:textId="2B7D379A" w:rsidR="00422A46" w:rsidRDefault="00422A46" w:rsidP="00EB297A">
      <w:pPr>
        <w:pStyle w:val="ListParagraph"/>
        <w:numPr>
          <w:ilvl w:val="0"/>
          <w:numId w:val="1"/>
        </w:numPr>
        <w:spacing w:after="0" w:line="240" w:lineRule="auto"/>
      </w:pPr>
      <w:r>
        <w:t>Grant program</w:t>
      </w:r>
    </w:p>
    <w:p w14:paraId="7DCADD04" w14:textId="38BCA21B" w:rsidR="00422A46" w:rsidRDefault="00422A46" w:rsidP="00422A46">
      <w:pPr>
        <w:pStyle w:val="ListParagraph"/>
        <w:numPr>
          <w:ilvl w:val="1"/>
          <w:numId w:val="1"/>
        </w:numPr>
        <w:spacing w:after="0" w:line="240" w:lineRule="auto"/>
      </w:pPr>
      <w:r>
        <w:t>Brett Patron will write a Walmart grant</w:t>
      </w:r>
    </w:p>
    <w:p w14:paraId="7546EFB0" w14:textId="735C281F" w:rsidR="004C7AFF" w:rsidRDefault="004C7AFF" w:rsidP="001B27AA">
      <w:pPr>
        <w:spacing w:after="0" w:line="240" w:lineRule="auto"/>
        <w:ind w:firstLine="720"/>
      </w:pPr>
      <w:r w:rsidRPr="00436A5C">
        <w:t>Guard</w:t>
      </w:r>
      <w:r w:rsidR="0067607A">
        <w:t xml:space="preserve"> – </w:t>
      </w:r>
      <w:r w:rsidR="00CF56D0">
        <w:t>Sus</w:t>
      </w:r>
      <w:r w:rsidR="00011F0E" w:rsidRPr="00436A5C">
        <w:t xml:space="preserve">an </w:t>
      </w:r>
      <w:proofErr w:type="spellStart"/>
      <w:r w:rsidR="00011F0E" w:rsidRPr="00436A5C">
        <w:t>Forsgren</w:t>
      </w:r>
      <w:proofErr w:type="spellEnd"/>
    </w:p>
    <w:p w14:paraId="317C279F" w14:textId="340A6AA7" w:rsidR="000E5E7A" w:rsidRDefault="0011183B" w:rsidP="000E5E7A">
      <w:pPr>
        <w:pStyle w:val="ListParagraph"/>
        <w:numPr>
          <w:ilvl w:val="0"/>
          <w:numId w:val="19"/>
        </w:numPr>
        <w:spacing w:after="0" w:line="240" w:lineRule="auto"/>
      </w:pPr>
      <w:r>
        <w:t>About half of color guard is new</w:t>
      </w:r>
    </w:p>
    <w:p w14:paraId="3D6627D3" w14:textId="4B7F844E" w:rsidR="004C7AFF" w:rsidRDefault="004C7AFF" w:rsidP="001B27AA">
      <w:pPr>
        <w:spacing w:after="0" w:line="240" w:lineRule="auto"/>
        <w:ind w:firstLine="720"/>
      </w:pPr>
      <w:r w:rsidRPr="00436A5C">
        <w:t>Historian</w:t>
      </w:r>
      <w:r w:rsidR="0067607A">
        <w:t xml:space="preserve"> – </w:t>
      </w:r>
      <w:r w:rsidR="00646FB7" w:rsidRPr="00436A5C">
        <w:t>Larry Madrigal</w:t>
      </w:r>
      <w:r w:rsidR="00130BCB">
        <w:t>/</w:t>
      </w:r>
      <w:r w:rsidR="00646FB7" w:rsidRPr="00436A5C">
        <w:t>Melissa Madrigal</w:t>
      </w:r>
      <w:r w:rsidR="000E5E7A">
        <w:t xml:space="preserve"> </w:t>
      </w:r>
    </w:p>
    <w:p w14:paraId="760382F8" w14:textId="51FF2CF6" w:rsidR="0011183B" w:rsidRDefault="0011183B" w:rsidP="0011183B">
      <w:pPr>
        <w:pStyle w:val="ListParagraph"/>
        <w:numPr>
          <w:ilvl w:val="0"/>
          <w:numId w:val="19"/>
        </w:numPr>
        <w:spacing w:after="0" w:line="240" w:lineRule="auto"/>
      </w:pPr>
      <w:r>
        <w:t>Preparing to take photos and post them on the website</w:t>
      </w:r>
    </w:p>
    <w:p w14:paraId="296DA1A3" w14:textId="345652DD" w:rsidR="009750AD" w:rsidRDefault="00BA501B" w:rsidP="001B27AA">
      <w:pPr>
        <w:spacing w:after="0" w:line="240" w:lineRule="auto"/>
        <w:ind w:firstLine="720"/>
      </w:pPr>
      <w:r w:rsidRPr="00436A5C">
        <w:t>Tri-</w:t>
      </w:r>
      <w:r w:rsidR="004C7AFF" w:rsidRPr="00436A5C">
        <w:t>M</w:t>
      </w:r>
      <w:r w:rsidR="00B35780" w:rsidRPr="00436A5C">
        <w:t xml:space="preserve"> – </w:t>
      </w:r>
      <w:r w:rsidR="0067607A">
        <w:t xml:space="preserve">Amy Olsen/Ellen </w:t>
      </w:r>
      <w:proofErr w:type="spellStart"/>
      <w:r w:rsidR="00293AD9">
        <w:t>Petko</w:t>
      </w:r>
      <w:proofErr w:type="spellEnd"/>
      <w:r w:rsidR="00293AD9">
        <w:t xml:space="preserve"> (absent)</w:t>
      </w:r>
    </w:p>
    <w:p w14:paraId="268E4C5A" w14:textId="64A576C3" w:rsidR="0011183B" w:rsidRDefault="0011183B" w:rsidP="0011183B">
      <w:pPr>
        <w:pStyle w:val="ListParagraph"/>
        <w:numPr>
          <w:ilvl w:val="0"/>
          <w:numId w:val="19"/>
        </w:numPr>
        <w:spacing w:after="0" w:line="240" w:lineRule="auto"/>
      </w:pPr>
      <w:r>
        <w:t>Tentative meetings on the 3</w:t>
      </w:r>
      <w:r w:rsidRPr="0011183B">
        <w:rPr>
          <w:vertAlign w:val="superscript"/>
        </w:rPr>
        <w:t>rd</w:t>
      </w:r>
      <w:r>
        <w:t xml:space="preserve"> Monday of each month except 4</w:t>
      </w:r>
      <w:r w:rsidRPr="0011183B">
        <w:rPr>
          <w:vertAlign w:val="superscript"/>
        </w:rPr>
        <w:t>th</w:t>
      </w:r>
      <w:r>
        <w:t xml:space="preserve"> Monday in January and February</w:t>
      </w:r>
    </w:p>
    <w:p w14:paraId="3AC9F51A" w14:textId="333373FE" w:rsidR="0011183B" w:rsidRDefault="0011183B" w:rsidP="0011183B">
      <w:pPr>
        <w:pStyle w:val="ListParagraph"/>
        <w:numPr>
          <w:ilvl w:val="0"/>
          <w:numId w:val="19"/>
        </w:numPr>
        <w:spacing w:after="0" w:line="240" w:lineRule="auto"/>
      </w:pPr>
      <w:r>
        <w:t>Officers are meeting Thursday to make the calendar</w:t>
      </w:r>
    </w:p>
    <w:p w14:paraId="14077C3E" w14:textId="77777777" w:rsidR="00130BCB" w:rsidRDefault="00130BCB" w:rsidP="00B708AB">
      <w:pPr>
        <w:spacing w:after="0" w:line="240" w:lineRule="auto"/>
        <w:ind w:firstLine="720"/>
      </w:pPr>
    </w:p>
    <w:p w14:paraId="764662B3" w14:textId="766B6BDA" w:rsidR="00B708AB" w:rsidRDefault="009E3B07" w:rsidP="00B708AB">
      <w:pPr>
        <w:spacing w:after="0" w:line="240" w:lineRule="auto"/>
        <w:ind w:firstLine="720"/>
      </w:pPr>
      <w:r w:rsidRPr="00436A5C">
        <w:t>Band Director - Darren Kirsch</w:t>
      </w:r>
    </w:p>
    <w:p w14:paraId="12158ED2" w14:textId="5068767A" w:rsidR="0011183B" w:rsidRDefault="0011183B" w:rsidP="0011183B">
      <w:pPr>
        <w:pStyle w:val="ListParagraph"/>
        <w:numPr>
          <w:ilvl w:val="0"/>
          <w:numId w:val="26"/>
        </w:numPr>
        <w:spacing w:after="0" w:line="240" w:lineRule="auto"/>
      </w:pPr>
      <w:r>
        <w:t>Every student came away with something from the Student Leadership meeting at THS</w:t>
      </w:r>
    </w:p>
    <w:p w14:paraId="5565C391" w14:textId="14A95E5A" w:rsidR="004D661B" w:rsidRDefault="0011183B" w:rsidP="00EA4A46">
      <w:pPr>
        <w:pStyle w:val="ListParagraph"/>
        <w:numPr>
          <w:ilvl w:val="0"/>
          <w:numId w:val="5"/>
        </w:numPr>
        <w:spacing w:after="0" w:line="240" w:lineRule="auto"/>
      </w:pPr>
      <w:r>
        <w:t>Band Trip to Disney</w:t>
      </w:r>
    </w:p>
    <w:p w14:paraId="40955D24" w14:textId="01E68F47" w:rsidR="0011183B" w:rsidRDefault="0011183B" w:rsidP="0011183B">
      <w:pPr>
        <w:pStyle w:val="ListParagraph"/>
        <w:numPr>
          <w:ilvl w:val="1"/>
          <w:numId w:val="5"/>
        </w:numPr>
        <w:spacing w:after="0" w:line="240" w:lineRule="auto"/>
      </w:pPr>
      <w:r>
        <w:t xml:space="preserve">Right after </w:t>
      </w:r>
      <w:r w:rsidRPr="00E32A7B">
        <w:rPr>
          <w:noProof/>
        </w:rPr>
        <w:t>midterm</w:t>
      </w:r>
      <w:r>
        <w:t xml:space="preserve"> exams</w:t>
      </w:r>
    </w:p>
    <w:p w14:paraId="051345DA" w14:textId="3B6D9138" w:rsidR="0011183B" w:rsidRDefault="0011183B" w:rsidP="0011183B">
      <w:pPr>
        <w:pStyle w:val="ListParagraph"/>
        <w:numPr>
          <w:ilvl w:val="1"/>
          <w:numId w:val="5"/>
        </w:numPr>
        <w:spacing w:after="0" w:line="240" w:lineRule="auto"/>
      </w:pPr>
      <w:r>
        <w:t xml:space="preserve">Fly about 100 students </w:t>
      </w:r>
    </w:p>
    <w:p w14:paraId="7568EAE1" w14:textId="218F7200" w:rsidR="0011183B" w:rsidRDefault="0011183B" w:rsidP="0011183B">
      <w:pPr>
        <w:pStyle w:val="ListParagraph"/>
        <w:numPr>
          <w:ilvl w:val="1"/>
          <w:numId w:val="5"/>
        </w:numPr>
        <w:spacing w:after="0" w:line="240" w:lineRule="auto"/>
      </w:pPr>
      <w:r>
        <w:t>Stay in Disney and use Disney transportation</w:t>
      </w:r>
    </w:p>
    <w:p w14:paraId="17153E86" w14:textId="61D4867B" w:rsidR="0011183B" w:rsidRDefault="0011183B" w:rsidP="0011183B">
      <w:pPr>
        <w:pStyle w:val="ListParagraph"/>
        <w:numPr>
          <w:ilvl w:val="1"/>
          <w:numId w:val="5"/>
        </w:numPr>
        <w:spacing w:after="0" w:line="240" w:lineRule="auto"/>
      </w:pPr>
      <w:r>
        <w:t>Cost more but more time in the park</w:t>
      </w:r>
    </w:p>
    <w:p w14:paraId="31380F66" w14:textId="22198058" w:rsidR="0011183B" w:rsidRDefault="0011183B" w:rsidP="0011183B">
      <w:pPr>
        <w:pStyle w:val="ListParagraph"/>
        <w:numPr>
          <w:ilvl w:val="1"/>
          <w:numId w:val="5"/>
        </w:numPr>
        <w:spacing w:after="0" w:line="240" w:lineRule="auto"/>
      </w:pPr>
      <w:r>
        <w:t>Trailer take equipment down</w:t>
      </w:r>
    </w:p>
    <w:p w14:paraId="475D670A" w14:textId="4A50522E" w:rsidR="0011183B" w:rsidRDefault="0011183B" w:rsidP="0011183B">
      <w:pPr>
        <w:pStyle w:val="ListParagraph"/>
        <w:numPr>
          <w:ilvl w:val="1"/>
          <w:numId w:val="5"/>
        </w:numPr>
        <w:spacing w:after="0" w:line="240" w:lineRule="auto"/>
      </w:pPr>
      <w:r>
        <w:t>Deposit probably 1</w:t>
      </w:r>
      <w:r w:rsidRPr="0011183B">
        <w:rPr>
          <w:vertAlign w:val="superscript"/>
        </w:rPr>
        <w:t>st</w:t>
      </w:r>
      <w:r>
        <w:t xml:space="preserve"> week of school</w:t>
      </w:r>
    </w:p>
    <w:p w14:paraId="066D9C56" w14:textId="5B6B1AD0" w:rsidR="0011183B" w:rsidRDefault="0011183B" w:rsidP="0011183B">
      <w:pPr>
        <w:pStyle w:val="ListParagraph"/>
        <w:numPr>
          <w:ilvl w:val="1"/>
          <w:numId w:val="5"/>
        </w:numPr>
        <w:spacing w:after="0" w:line="240" w:lineRule="auto"/>
      </w:pPr>
      <w:r>
        <w:t xml:space="preserve">Airline will hold reservation for </w:t>
      </w:r>
      <w:r w:rsidR="00E32A7B">
        <w:rPr>
          <w:noProof/>
        </w:rPr>
        <w:t>ten</w:t>
      </w:r>
      <w:r>
        <w:t xml:space="preserve"> days</w:t>
      </w:r>
    </w:p>
    <w:p w14:paraId="6AB8919B" w14:textId="76A676D8" w:rsidR="00A53F43" w:rsidRDefault="0011183B" w:rsidP="002D51F2">
      <w:pPr>
        <w:pStyle w:val="ListParagraph"/>
        <w:numPr>
          <w:ilvl w:val="0"/>
          <w:numId w:val="5"/>
        </w:numPr>
        <w:spacing w:after="0" w:line="240" w:lineRule="auto"/>
      </w:pPr>
      <w:r>
        <w:t>Competition dates now solidified</w:t>
      </w:r>
    </w:p>
    <w:p w14:paraId="687AF3FF" w14:textId="72046815" w:rsidR="00C857FE" w:rsidRPr="005B4A8F" w:rsidRDefault="0011183B" w:rsidP="00C857FE">
      <w:pPr>
        <w:pStyle w:val="ListParagraph"/>
        <w:numPr>
          <w:ilvl w:val="1"/>
          <w:numId w:val="5"/>
        </w:numPr>
        <w:spacing w:after="0" w:line="240" w:lineRule="auto"/>
      </w:pPr>
      <w:r w:rsidRPr="005B4A8F">
        <w:t>See band calendar on website</w:t>
      </w:r>
    </w:p>
    <w:p w14:paraId="0A4A074F" w14:textId="52CB9E0B" w:rsidR="00395CAF" w:rsidRDefault="00E32A7B" w:rsidP="00C857FE">
      <w:pPr>
        <w:pStyle w:val="ListParagraph"/>
        <w:numPr>
          <w:ilvl w:val="0"/>
          <w:numId w:val="32"/>
        </w:numPr>
        <w:spacing w:after="0" w:line="240" w:lineRule="auto"/>
      </w:pPr>
      <w:r>
        <w:t>Seven</w:t>
      </w:r>
      <w:r w:rsidR="0011183B">
        <w:t xml:space="preserve"> more new students coming in</w:t>
      </w:r>
    </w:p>
    <w:p w14:paraId="0FBF2A80" w14:textId="11232E70" w:rsidR="00EA4A46" w:rsidRDefault="00237585" w:rsidP="002D51F2">
      <w:pPr>
        <w:pStyle w:val="ListParagraph"/>
        <w:numPr>
          <w:ilvl w:val="0"/>
          <w:numId w:val="9"/>
        </w:numPr>
        <w:spacing w:after="0" w:line="240" w:lineRule="auto"/>
      </w:pPr>
      <w:r>
        <w:t>Where do we store the stuff currently stored in the trailers?</w:t>
      </w:r>
    </w:p>
    <w:p w14:paraId="6F6835F1" w14:textId="311D1277" w:rsidR="00A53A8C" w:rsidRDefault="00237585" w:rsidP="00237585">
      <w:pPr>
        <w:pStyle w:val="ListParagraph"/>
        <w:numPr>
          <w:ilvl w:val="0"/>
          <w:numId w:val="9"/>
        </w:numPr>
        <w:spacing w:after="0" w:line="240" w:lineRule="auto"/>
      </w:pPr>
      <w:r>
        <w:t xml:space="preserve">Parking lot </w:t>
      </w:r>
      <w:r w:rsidRPr="00E32A7B">
        <w:rPr>
          <w:noProof/>
        </w:rPr>
        <w:t>is lined</w:t>
      </w:r>
      <w:r>
        <w:t xml:space="preserve"> for band camp</w:t>
      </w:r>
    </w:p>
    <w:p w14:paraId="435A32B3" w14:textId="0BDF6469" w:rsidR="00237585" w:rsidRDefault="00237585" w:rsidP="00237585">
      <w:pPr>
        <w:pStyle w:val="ListParagraph"/>
        <w:numPr>
          <w:ilvl w:val="0"/>
          <w:numId w:val="9"/>
        </w:numPr>
        <w:spacing w:after="0" w:line="240" w:lineRule="auto"/>
      </w:pPr>
      <w:r>
        <w:t>Donations for Band Camp and Feed the Band go in Mr. Stone’s office</w:t>
      </w:r>
    </w:p>
    <w:p w14:paraId="141BBC5B" w14:textId="6F6F3AD4" w:rsidR="00237585" w:rsidRDefault="00237585" w:rsidP="00237585">
      <w:pPr>
        <w:pStyle w:val="ListParagraph"/>
        <w:numPr>
          <w:ilvl w:val="0"/>
          <w:numId w:val="9"/>
        </w:numPr>
        <w:spacing w:after="0" w:line="240" w:lineRule="auto"/>
      </w:pPr>
      <w:r>
        <w:t>Drill and Dot cards posted this week</w:t>
      </w:r>
    </w:p>
    <w:p w14:paraId="1930C131" w14:textId="3AB33582" w:rsidR="00237585" w:rsidRDefault="00237585" w:rsidP="00237585">
      <w:pPr>
        <w:pStyle w:val="ListParagraph"/>
        <w:numPr>
          <w:ilvl w:val="0"/>
          <w:numId w:val="9"/>
        </w:numPr>
        <w:spacing w:after="0" w:line="240" w:lineRule="auto"/>
      </w:pPr>
      <w:r>
        <w:t>Parent Show is August 25</w:t>
      </w:r>
    </w:p>
    <w:p w14:paraId="0818A235" w14:textId="31DAE29E" w:rsidR="00237585" w:rsidRDefault="00237585" w:rsidP="00237585">
      <w:pPr>
        <w:pStyle w:val="ListParagraph"/>
        <w:numPr>
          <w:ilvl w:val="1"/>
          <w:numId w:val="9"/>
        </w:numPr>
        <w:spacing w:after="0" w:line="240" w:lineRule="auto"/>
      </w:pPr>
      <w:r>
        <w:t>Meeting and sign ups 5:30</w:t>
      </w:r>
    </w:p>
    <w:p w14:paraId="1B993DE0" w14:textId="35349D44" w:rsidR="00237585" w:rsidRDefault="00237585" w:rsidP="00237585">
      <w:pPr>
        <w:pStyle w:val="ListParagraph"/>
        <w:numPr>
          <w:ilvl w:val="1"/>
          <w:numId w:val="9"/>
        </w:numPr>
        <w:spacing w:after="0" w:line="240" w:lineRule="auto"/>
      </w:pPr>
      <w:r>
        <w:t>Show 6:30</w:t>
      </w:r>
    </w:p>
    <w:p w14:paraId="3E8219B0" w14:textId="6726692A" w:rsidR="00237585" w:rsidRDefault="00237585" w:rsidP="00237585">
      <w:pPr>
        <w:pStyle w:val="ListParagraph"/>
        <w:numPr>
          <w:ilvl w:val="1"/>
          <w:numId w:val="9"/>
        </w:numPr>
        <w:spacing w:after="0" w:line="240" w:lineRule="auto"/>
      </w:pPr>
      <w:r>
        <w:t>Pool party 7:30-9:30 Windy Point Pool</w:t>
      </w:r>
    </w:p>
    <w:p w14:paraId="6A80CBF5" w14:textId="77777777" w:rsidR="00015806" w:rsidRPr="00436A5C" w:rsidRDefault="00015806" w:rsidP="00015806">
      <w:pPr>
        <w:pStyle w:val="ListParagraph"/>
        <w:spacing w:after="0" w:line="240" w:lineRule="auto"/>
        <w:ind w:left="2160"/>
      </w:pPr>
    </w:p>
    <w:p w14:paraId="74AE4675" w14:textId="46A7826C" w:rsidR="004C7AFF" w:rsidRPr="00436A5C" w:rsidRDefault="004C7AFF" w:rsidP="00E7229B">
      <w:pPr>
        <w:spacing w:after="0" w:line="240" w:lineRule="auto"/>
        <w:ind w:firstLine="720"/>
      </w:pPr>
      <w:r w:rsidRPr="00436A5C">
        <w:t>1</w:t>
      </w:r>
      <w:r w:rsidRPr="00436A5C">
        <w:rPr>
          <w:vertAlign w:val="superscript"/>
        </w:rPr>
        <w:t>st</w:t>
      </w:r>
      <w:r w:rsidRPr="00436A5C">
        <w:t xml:space="preserve"> Vice President</w:t>
      </w:r>
      <w:r w:rsidR="00B35780" w:rsidRPr="00436A5C">
        <w:t xml:space="preserve"> – </w:t>
      </w:r>
      <w:r w:rsidR="00011F0E" w:rsidRPr="00436A5C">
        <w:t>Erica Richards</w:t>
      </w:r>
      <w:r w:rsidR="007D34F2" w:rsidRPr="00436A5C">
        <w:t xml:space="preserve"> </w:t>
      </w:r>
    </w:p>
    <w:p w14:paraId="44724435" w14:textId="479E1BC1" w:rsidR="0088183A" w:rsidRPr="00A544BA" w:rsidRDefault="001A4751" w:rsidP="002D51F2">
      <w:pPr>
        <w:pStyle w:val="ListParagraph"/>
        <w:numPr>
          <w:ilvl w:val="0"/>
          <w:numId w:val="2"/>
        </w:numPr>
        <w:spacing w:after="0" w:line="240" w:lineRule="auto"/>
      </w:pPr>
      <w:r w:rsidRPr="00A544BA">
        <w:t>J</w:t>
      </w:r>
      <w:r w:rsidR="00EF007F" w:rsidRPr="00A544BA">
        <w:t>uly</w:t>
      </w:r>
      <w:r w:rsidRPr="00A544BA">
        <w:t xml:space="preserve"> </w:t>
      </w:r>
      <w:r w:rsidR="0088183A" w:rsidRPr="00A544BA">
        <w:t xml:space="preserve">had </w:t>
      </w:r>
      <w:r w:rsidRPr="00A544BA">
        <w:t>2</w:t>
      </w:r>
      <w:r w:rsidR="00A544BA" w:rsidRPr="00A544BA">
        <w:t>6</w:t>
      </w:r>
      <w:r w:rsidR="00EF007F" w:rsidRPr="00A544BA">
        <w:t xml:space="preserve"> </w:t>
      </w:r>
      <w:r w:rsidR="0088183A" w:rsidRPr="00A544BA">
        <w:t xml:space="preserve">volunteers and a total of </w:t>
      </w:r>
      <w:r w:rsidR="00A544BA" w:rsidRPr="00A544BA">
        <w:t>247.4</w:t>
      </w:r>
      <w:r w:rsidRPr="00A544BA">
        <w:t xml:space="preserve"> </w:t>
      </w:r>
      <w:r w:rsidR="00E87144" w:rsidRPr="00A544BA">
        <w:t>hours</w:t>
      </w:r>
      <w:r w:rsidR="0088183A" w:rsidRPr="00A544BA">
        <w:t xml:space="preserve"> </w:t>
      </w:r>
    </w:p>
    <w:p w14:paraId="5CD1EF70" w14:textId="56702BC7" w:rsidR="004C7AFF" w:rsidRDefault="00C857FE" w:rsidP="00E7229B">
      <w:pPr>
        <w:spacing w:after="0" w:line="240" w:lineRule="auto"/>
        <w:ind w:firstLine="720"/>
      </w:pPr>
      <w:r w:rsidRPr="005B4A8F">
        <w:t>Equipment</w:t>
      </w:r>
      <w:r w:rsidR="00B35780" w:rsidRPr="005B4A8F">
        <w:t xml:space="preserve"> - </w:t>
      </w:r>
      <w:r w:rsidR="0038556B" w:rsidRPr="005B4A8F">
        <w:t>Mark Fry</w:t>
      </w:r>
      <w:r w:rsidR="00182590" w:rsidRPr="005B4A8F">
        <w:t xml:space="preserve"> </w:t>
      </w:r>
      <w:r w:rsidRPr="005B4A8F">
        <w:t>–</w:t>
      </w:r>
      <w:r w:rsidR="00293AD9" w:rsidRPr="005B4A8F">
        <w:t xml:space="preserve"> </w:t>
      </w:r>
      <w:r w:rsidRPr="005B4A8F">
        <w:t>(absent)</w:t>
      </w:r>
      <w:r w:rsidR="00293AD9" w:rsidRPr="005B4A8F">
        <w:t xml:space="preserve"> No </w:t>
      </w:r>
      <w:r w:rsidR="00293AD9" w:rsidRPr="005B4A8F">
        <w:rPr>
          <w:noProof/>
        </w:rPr>
        <w:t>report</w:t>
      </w:r>
      <w:r w:rsidR="00D715C6" w:rsidRPr="00E32A7B">
        <w:rPr>
          <w:noProof/>
        </w:rPr>
        <w:t xml:space="preserve">  </w:t>
      </w:r>
      <w:r w:rsidR="00EF007F" w:rsidRPr="00E32A7B">
        <w:rPr>
          <w:noProof/>
        </w:rPr>
        <w:t xml:space="preserve">   </w:t>
      </w:r>
    </w:p>
    <w:p w14:paraId="7CDB7C1E" w14:textId="15BCAFFC" w:rsidR="004C7AFF" w:rsidRDefault="004C7AFF" w:rsidP="00E7229B">
      <w:pPr>
        <w:spacing w:after="0" w:line="240" w:lineRule="auto"/>
        <w:ind w:firstLine="720"/>
      </w:pPr>
      <w:r w:rsidRPr="00436A5C">
        <w:t>Hospitality</w:t>
      </w:r>
      <w:r w:rsidR="00646FB7" w:rsidRPr="00436A5C">
        <w:t xml:space="preserve"> –</w:t>
      </w:r>
      <w:r w:rsidR="0067607A">
        <w:t>Don Mann</w:t>
      </w:r>
      <w:r w:rsidR="00513EE9">
        <w:t xml:space="preserve"> (absent)</w:t>
      </w:r>
      <w:r w:rsidR="0067607A">
        <w:t>/Tara Bozick</w:t>
      </w:r>
      <w:r w:rsidR="00A4338B">
        <w:t xml:space="preserve"> </w:t>
      </w:r>
    </w:p>
    <w:p w14:paraId="0534FC09" w14:textId="4AC8CBDF" w:rsidR="00182590" w:rsidRDefault="00397107" w:rsidP="00182590">
      <w:pPr>
        <w:pStyle w:val="ListParagraph"/>
        <w:numPr>
          <w:ilvl w:val="0"/>
          <w:numId w:val="2"/>
        </w:numPr>
        <w:spacing w:after="0" w:line="240" w:lineRule="auto"/>
      </w:pPr>
      <w:proofErr w:type="spellStart"/>
      <w:r>
        <w:t>SignUp</w:t>
      </w:r>
      <w:r w:rsidR="00422A46">
        <w:t>Genius</w:t>
      </w:r>
      <w:proofErr w:type="spellEnd"/>
      <w:r w:rsidR="00422A46">
        <w:t xml:space="preserve"> for cookies is coming</w:t>
      </w:r>
    </w:p>
    <w:p w14:paraId="0B358256" w14:textId="5EE2731B" w:rsidR="004C7AFF" w:rsidRDefault="004C7AFF" w:rsidP="00E7229B">
      <w:pPr>
        <w:spacing w:after="0" w:line="240" w:lineRule="auto"/>
        <w:ind w:firstLine="720"/>
      </w:pPr>
      <w:r w:rsidRPr="00436A5C">
        <w:t>Uniforms</w:t>
      </w:r>
      <w:r w:rsidR="0067607A">
        <w:t xml:space="preserve"> - </w:t>
      </w:r>
      <w:r w:rsidR="00646FB7" w:rsidRPr="00436A5C">
        <w:t xml:space="preserve">Debbie </w:t>
      </w:r>
      <w:proofErr w:type="spellStart"/>
      <w:r w:rsidR="00646FB7" w:rsidRPr="00436A5C">
        <w:t>Frecker</w:t>
      </w:r>
      <w:proofErr w:type="spellEnd"/>
      <w:r w:rsidR="0067607A">
        <w:t>/</w:t>
      </w:r>
      <w:r w:rsidR="00A4338B">
        <w:t xml:space="preserve">Melanie Munn </w:t>
      </w:r>
    </w:p>
    <w:p w14:paraId="2FE5BA17" w14:textId="41D2AC93" w:rsidR="00182590" w:rsidRDefault="00422A46" w:rsidP="00182590">
      <w:pPr>
        <w:pStyle w:val="ListParagraph"/>
        <w:numPr>
          <w:ilvl w:val="0"/>
          <w:numId w:val="2"/>
        </w:numPr>
        <w:spacing w:after="0" w:line="240" w:lineRule="auto"/>
        <w:rPr>
          <w:noProof/>
        </w:rPr>
      </w:pPr>
      <w:r>
        <w:rPr>
          <w:noProof/>
        </w:rPr>
        <w:t xml:space="preserve">Measurements at music </w:t>
      </w:r>
      <w:r w:rsidRPr="00A46DAE">
        <w:rPr>
          <w:noProof/>
        </w:rPr>
        <w:t>readin</w:t>
      </w:r>
      <w:r w:rsidR="00A46DAE" w:rsidRPr="00A46DAE">
        <w:rPr>
          <w:noProof/>
        </w:rPr>
        <w:t>g</w:t>
      </w:r>
      <w:r w:rsidRPr="00A46DAE">
        <w:rPr>
          <w:noProof/>
        </w:rPr>
        <w:t>s</w:t>
      </w:r>
      <w:r>
        <w:rPr>
          <w:noProof/>
        </w:rPr>
        <w:t xml:space="preserve"> and percussion camp</w:t>
      </w:r>
    </w:p>
    <w:p w14:paraId="2C08B53F" w14:textId="5EBF92CB" w:rsidR="00422A46" w:rsidRDefault="00422A46" w:rsidP="00182590">
      <w:pPr>
        <w:pStyle w:val="ListParagraph"/>
        <w:numPr>
          <w:ilvl w:val="0"/>
          <w:numId w:val="2"/>
        </w:numPr>
        <w:spacing w:after="0" w:line="240" w:lineRule="auto"/>
        <w:rPr>
          <w:noProof/>
        </w:rPr>
      </w:pPr>
      <w:r>
        <w:rPr>
          <w:noProof/>
        </w:rPr>
        <w:lastRenderedPageBreak/>
        <w:t>Drum Majors chose zip up flight suits and will buy patches to sew on</w:t>
      </w:r>
    </w:p>
    <w:p w14:paraId="766F6A08" w14:textId="31B861DC" w:rsidR="00422A46" w:rsidRDefault="00422A46" w:rsidP="00182590">
      <w:pPr>
        <w:pStyle w:val="ListParagraph"/>
        <w:numPr>
          <w:ilvl w:val="0"/>
          <w:numId w:val="2"/>
        </w:numPr>
        <w:spacing w:after="0" w:line="240" w:lineRule="auto"/>
        <w:rPr>
          <w:noProof/>
        </w:rPr>
      </w:pPr>
      <w:r>
        <w:rPr>
          <w:noProof/>
        </w:rPr>
        <w:t xml:space="preserve">New </w:t>
      </w:r>
      <w:r w:rsidRPr="00A46DAE">
        <w:rPr>
          <w:noProof/>
        </w:rPr>
        <w:t>uniform</w:t>
      </w:r>
      <w:r>
        <w:rPr>
          <w:noProof/>
        </w:rPr>
        <w:t xml:space="preserve"> cards for bags contain care instructions and user information</w:t>
      </w:r>
    </w:p>
    <w:p w14:paraId="098F0F5D" w14:textId="3253A2C3" w:rsidR="00422A46" w:rsidRDefault="00422A46" w:rsidP="00182590">
      <w:pPr>
        <w:pStyle w:val="ListParagraph"/>
        <w:numPr>
          <w:ilvl w:val="0"/>
          <w:numId w:val="2"/>
        </w:numPr>
        <w:spacing w:after="0" w:line="240" w:lineRule="auto"/>
        <w:rPr>
          <w:noProof/>
        </w:rPr>
      </w:pPr>
      <w:r>
        <w:rPr>
          <w:noProof/>
        </w:rPr>
        <w:t xml:space="preserve">Iron labels on concert </w:t>
      </w:r>
      <w:r w:rsidRPr="00A46DAE">
        <w:rPr>
          <w:noProof/>
        </w:rPr>
        <w:t>uniforms</w:t>
      </w:r>
      <w:r>
        <w:rPr>
          <w:noProof/>
        </w:rPr>
        <w:t xml:space="preserve"> during music readings</w:t>
      </w:r>
    </w:p>
    <w:p w14:paraId="1ED5E567" w14:textId="531E9F3C" w:rsidR="004C7AFF" w:rsidRPr="00436A5C" w:rsidRDefault="004C7AFF" w:rsidP="00E7229B">
      <w:pPr>
        <w:spacing w:after="0" w:line="240" w:lineRule="auto"/>
        <w:ind w:firstLine="720"/>
      </w:pPr>
      <w:r w:rsidRPr="00436A5C">
        <w:t>Chaperones</w:t>
      </w:r>
      <w:r w:rsidR="00011F0E" w:rsidRPr="00436A5C">
        <w:t xml:space="preserve"> – Beth Knox</w:t>
      </w:r>
      <w:r w:rsidR="00E7229B" w:rsidRPr="00436A5C">
        <w:t>/</w:t>
      </w:r>
      <w:r w:rsidR="00011F0E" w:rsidRPr="00436A5C">
        <w:t>Juanita Jones</w:t>
      </w:r>
    </w:p>
    <w:p w14:paraId="75ABDC3E" w14:textId="6EEC0638" w:rsidR="00E7229B" w:rsidRDefault="00182590" w:rsidP="002D51F2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Chaperone </w:t>
      </w:r>
      <w:r w:rsidR="00422A46">
        <w:t xml:space="preserve">Google Doc form with dates for sign up on website </w:t>
      </w:r>
    </w:p>
    <w:p w14:paraId="0A36DF0E" w14:textId="6FB78BF3" w:rsidR="00182590" w:rsidRDefault="00182590" w:rsidP="00182590">
      <w:pPr>
        <w:pStyle w:val="ListParagraph"/>
        <w:numPr>
          <w:ilvl w:val="1"/>
          <w:numId w:val="3"/>
        </w:numPr>
        <w:spacing w:after="0" w:line="240" w:lineRule="auto"/>
      </w:pPr>
      <w:r>
        <w:t>Will have laptops at the parent meeting</w:t>
      </w:r>
    </w:p>
    <w:p w14:paraId="6F80E1FC" w14:textId="075EEF7D" w:rsidR="00422A46" w:rsidRDefault="00422A46" w:rsidP="00422A46">
      <w:pPr>
        <w:pStyle w:val="ListParagraph"/>
        <w:numPr>
          <w:ilvl w:val="0"/>
          <w:numId w:val="3"/>
        </w:numPr>
        <w:spacing w:after="0" w:line="240" w:lineRule="auto"/>
      </w:pPr>
      <w:r>
        <w:t>Collecting forms</w:t>
      </w:r>
    </w:p>
    <w:p w14:paraId="48553C44" w14:textId="7331A244" w:rsidR="00A4338B" w:rsidRDefault="00FF3694" w:rsidP="002370B0">
      <w:pPr>
        <w:spacing w:after="0" w:line="240" w:lineRule="auto"/>
        <w:ind w:firstLine="720"/>
      </w:pPr>
      <w:r w:rsidRPr="00436A5C">
        <w:t>Band C</w:t>
      </w:r>
      <w:r w:rsidR="004C7AFF" w:rsidRPr="00436A5C">
        <w:t>amp</w:t>
      </w:r>
      <w:r w:rsidR="00646FB7" w:rsidRPr="00436A5C">
        <w:t xml:space="preserve"> – Randy Tabor</w:t>
      </w:r>
      <w:r w:rsidR="0067607A">
        <w:t>/Lynette Jacobs</w:t>
      </w:r>
    </w:p>
    <w:p w14:paraId="3C2A6B2F" w14:textId="4E6165AF" w:rsidR="00A4338B" w:rsidRDefault="00422A46" w:rsidP="002D51F2">
      <w:pPr>
        <w:pStyle w:val="ListParagraph"/>
        <w:numPr>
          <w:ilvl w:val="0"/>
          <w:numId w:val="3"/>
        </w:numPr>
        <w:spacing w:after="0" w:line="240" w:lineRule="auto"/>
      </w:pPr>
      <w:r>
        <w:t>Need more adults</w:t>
      </w:r>
    </w:p>
    <w:p w14:paraId="0DA832A9" w14:textId="77777777" w:rsidR="00422A46" w:rsidRDefault="00422A46" w:rsidP="002D51F2">
      <w:pPr>
        <w:pStyle w:val="ListParagraph"/>
        <w:numPr>
          <w:ilvl w:val="0"/>
          <w:numId w:val="3"/>
        </w:numPr>
        <w:spacing w:after="0" w:line="240" w:lineRule="auto"/>
      </w:pPr>
      <w:r>
        <w:t>Need Gatorade donations</w:t>
      </w:r>
    </w:p>
    <w:p w14:paraId="0986DB1F" w14:textId="500DCF50" w:rsidR="00422A46" w:rsidRDefault="00422A46" w:rsidP="00422A46">
      <w:pPr>
        <w:pStyle w:val="ListParagraph"/>
        <w:numPr>
          <w:ilvl w:val="1"/>
          <w:numId w:val="3"/>
        </w:numPr>
        <w:spacing w:after="0" w:line="240" w:lineRule="auto"/>
      </w:pPr>
      <w:r>
        <w:t xml:space="preserve">Students prefer red and blue </w:t>
      </w:r>
    </w:p>
    <w:p w14:paraId="1BFF6F2B" w14:textId="15C7C9C1" w:rsidR="004C7AFF" w:rsidRDefault="00FF3694" w:rsidP="002370B0">
      <w:pPr>
        <w:spacing w:after="0" w:line="240" w:lineRule="auto"/>
        <w:ind w:firstLine="720"/>
      </w:pPr>
      <w:r w:rsidRPr="00436A5C">
        <w:t xml:space="preserve">Feed </w:t>
      </w:r>
      <w:r w:rsidR="002370B0" w:rsidRPr="00436A5C">
        <w:t xml:space="preserve">the </w:t>
      </w:r>
      <w:r w:rsidRPr="00436A5C">
        <w:t>B</w:t>
      </w:r>
      <w:r w:rsidR="004C7AFF" w:rsidRPr="00436A5C">
        <w:t>and</w:t>
      </w:r>
      <w:r w:rsidR="00646FB7" w:rsidRPr="00436A5C">
        <w:rPr>
          <w:color w:val="C00000"/>
        </w:rPr>
        <w:t xml:space="preserve"> </w:t>
      </w:r>
      <w:r w:rsidR="00646FB7" w:rsidRPr="00436A5C">
        <w:t>– Al Knox</w:t>
      </w:r>
      <w:r w:rsidR="00182590">
        <w:t xml:space="preserve"> (absent)</w:t>
      </w:r>
      <w:r w:rsidR="00011F0E" w:rsidRPr="00436A5C">
        <w:t>/Rachel Nau</w:t>
      </w:r>
    </w:p>
    <w:p w14:paraId="13F0BE78" w14:textId="0D8DF8A6" w:rsidR="00182590" w:rsidRDefault="00397107" w:rsidP="000E65DA">
      <w:pPr>
        <w:pStyle w:val="ListParagraph"/>
        <w:numPr>
          <w:ilvl w:val="0"/>
          <w:numId w:val="3"/>
        </w:numPr>
        <w:spacing w:after="0" w:line="240" w:lineRule="auto"/>
      </w:pPr>
      <w:r>
        <w:t>FTB meal forms are due for band camp by August 14</w:t>
      </w:r>
    </w:p>
    <w:p w14:paraId="1A88A856" w14:textId="14420DAB" w:rsidR="00397107" w:rsidRDefault="00397107" w:rsidP="000E65DA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78% of </w:t>
      </w:r>
      <w:proofErr w:type="spellStart"/>
      <w:r>
        <w:t>SignUpGenius</w:t>
      </w:r>
      <w:proofErr w:type="spellEnd"/>
      <w:r>
        <w:t xml:space="preserve"> slots </w:t>
      </w:r>
      <w:r w:rsidRPr="00A46DAE">
        <w:rPr>
          <w:noProof/>
        </w:rPr>
        <w:t>are filled</w:t>
      </w:r>
    </w:p>
    <w:p w14:paraId="451322ED" w14:textId="4DE278D5" w:rsidR="00397107" w:rsidRDefault="00397107" w:rsidP="000E65DA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Donations request is in the weekly </w:t>
      </w:r>
      <w:r w:rsidRPr="00A46DAE">
        <w:rPr>
          <w:noProof/>
        </w:rPr>
        <w:t>band</w:t>
      </w:r>
      <w:r>
        <w:t xml:space="preserve"> message</w:t>
      </w:r>
    </w:p>
    <w:p w14:paraId="31588729" w14:textId="4CF9E4F4" w:rsidR="004C7AFF" w:rsidRDefault="004C7AFF" w:rsidP="00D21940">
      <w:pPr>
        <w:spacing w:after="0" w:line="240" w:lineRule="auto"/>
        <w:ind w:firstLine="720"/>
      </w:pPr>
      <w:r w:rsidRPr="00436A5C">
        <w:t>Decorations</w:t>
      </w:r>
      <w:r w:rsidR="00B35780" w:rsidRPr="00436A5C">
        <w:t xml:space="preserve"> – </w:t>
      </w:r>
      <w:r w:rsidR="00397107">
        <w:t>LaDonna Armstrong – No report</w:t>
      </w:r>
    </w:p>
    <w:p w14:paraId="2C45EEC3" w14:textId="3661A7DB" w:rsidR="004C7AFF" w:rsidRDefault="00FF3694" w:rsidP="00436019">
      <w:pPr>
        <w:spacing w:after="0" w:line="240" w:lineRule="auto"/>
        <w:ind w:firstLine="720"/>
      </w:pPr>
      <w:r w:rsidRPr="00436A5C">
        <w:t>Student Volunteer H</w:t>
      </w:r>
      <w:r w:rsidR="004C7AFF" w:rsidRPr="00436A5C">
        <w:t>ours</w:t>
      </w:r>
      <w:r w:rsidR="00B35780" w:rsidRPr="00436A5C">
        <w:t xml:space="preserve"> – </w:t>
      </w:r>
      <w:r w:rsidR="00011F0E" w:rsidRPr="00436A5C">
        <w:t xml:space="preserve">Dianna </w:t>
      </w:r>
      <w:proofErr w:type="spellStart"/>
      <w:r w:rsidR="00011F0E" w:rsidRPr="00436A5C">
        <w:t>M</w:t>
      </w:r>
      <w:r w:rsidR="00011F0E" w:rsidRPr="00BB7DB8">
        <w:t>ancil</w:t>
      </w:r>
      <w:r w:rsidR="00AF7905" w:rsidRPr="00BB7DB8">
        <w:t>l</w:t>
      </w:r>
      <w:proofErr w:type="spellEnd"/>
      <w:r w:rsidR="00D21940">
        <w:t xml:space="preserve"> </w:t>
      </w:r>
      <w:r w:rsidR="00DA4209">
        <w:t>(</w:t>
      </w:r>
      <w:r w:rsidR="00D21940" w:rsidRPr="004302AA">
        <w:rPr>
          <w:noProof/>
        </w:rPr>
        <w:t>absent</w:t>
      </w:r>
      <w:r w:rsidR="00DA4209">
        <w:t>) -</w:t>
      </w:r>
      <w:r w:rsidR="00916909">
        <w:t xml:space="preserve"> N</w:t>
      </w:r>
      <w:r w:rsidR="00D21940">
        <w:t>o report</w:t>
      </w:r>
    </w:p>
    <w:p w14:paraId="2F216E24" w14:textId="77777777" w:rsidR="00EB3166" w:rsidRDefault="00EB3166" w:rsidP="00436019">
      <w:pPr>
        <w:spacing w:after="0" w:line="240" w:lineRule="auto"/>
        <w:ind w:firstLine="720"/>
      </w:pPr>
    </w:p>
    <w:p w14:paraId="0ECF99B7" w14:textId="77777777" w:rsidR="000E65DA" w:rsidRDefault="000E65DA" w:rsidP="004619F2">
      <w:pPr>
        <w:spacing w:after="0" w:line="240" w:lineRule="auto"/>
        <w:ind w:firstLine="720"/>
      </w:pPr>
    </w:p>
    <w:p w14:paraId="6DF5F0DB" w14:textId="5FF9D790" w:rsidR="00416071" w:rsidRDefault="004C7AFF" w:rsidP="004619F2">
      <w:pPr>
        <w:spacing w:after="0" w:line="240" w:lineRule="auto"/>
        <w:ind w:firstLine="720"/>
      </w:pPr>
      <w:r w:rsidRPr="00436A5C">
        <w:t>2</w:t>
      </w:r>
      <w:r w:rsidRPr="00436A5C">
        <w:rPr>
          <w:vertAlign w:val="superscript"/>
        </w:rPr>
        <w:t>nd</w:t>
      </w:r>
      <w:r w:rsidRPr="00436A5C">
        <w:t xml:space="preserve"> Vice President</w:t>
      </w:r>
      <w:r w:rsidR="00646FB7" w:rsidRPr="00436A5C">
        <w:t xml:space="preserve"> - </w:t>
      </w:r>
      <w:r w:rsidR="0067607A">
        <w:t>Tom Jones</w:t>
      </w:r>
    </w:p>
    <w:p w14:paraId="5624EEDF" w14:textId="5A95D17A" w:rsidR="001728DD" w:rsidRDefault="001728DD" w:rsidP="001728DD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Sweet Frog </w:t>
      </w:r>
      <w:r w:rsidR="005D7F75">
        <w:t>F</w:t>
      </w:r>
      <w:r w:rsidRPr="005D7F75">
        <w:rPr>
          <w:noProof/>
        </w:rPr>
        <w:t>undraiser</w:t>
      </w:r>
      <w:r>
        <w:t xml:space="preserve"> August 31, 3-10:</w:t>
      </w:r>
      <w:r w:rsidRPr="005D7F75">
        <w:rPr>
          <w:noProof/>
        </w:rPr>
        <w:t>00</w:t>
      </w:r>
      <w:r w:rsidR="005D7F75" w:rsidRPr="005D7F75">
        <w:rPr>
          <w:noProof/>
        </w:rPr>
        <w:t xml:space="preserve"> </w:t>
      </w:r>
      <w:r w:rsidRPr="005D7F75">
        <w:rPr>
          <w:noProof/>
        </w:rPr>
        <w:t>pm</w:t>
      </w:r>
    </w:p>
    <w:p w14:paraId="1DC98347" w14:textId="2423F81F" w:rsidR="004C7AFF" w:rsidRDefault="004C7AFF" w:rsidP="006B24A7">
      <w:pPr>
        <w:spacing w:after="0" w:line="240" w:lineRule="auto"/>
        <w:ind w:firstLine="720"/>
      </w:pPr>
      <w:r w:rsidRPr="00436A5C">
        <w:t>Concessions</w:t>
      </w:r>
      <w:r w:rsidR="00B35780" w:rsidRPr="00436A5C">
        <w:t xml:space="preserve"> – </w:t>
      </w:r>
      <w:r w:rsidR="00011F0E" w:rsidRPr="00436A5C">
        <w:t xml:space="preserve">Teresa </w:t>
      </w:r>
      <w:r w:rsidR="005926D0">
        <w:t>Hass</w:t>
      </w:r>
      <w:r w:rsidR="00916909">
        <w:t xml:space="preserve"> -</w:t>
      </w:r>
      <w:r w:rsidR="000B0665">
        <w:t xml:space="preserve"> no report</w:t>
      </w:r>
    </w:p>
    <w:p w14:paraId="56BE0858" w14:textId="50A7ECA3" w:rsidR="004C7AFF" w:rsidRDefault="004C7AFF" w:rsidP="006B24A7">
      <w:pPr>
        <w:spacing w:after="0" w:line="240" w:lineRule="auto"/>
        <w:ind w:firstLine="720"/>
      </w:pPr>
      <w:r w:rsidRPr="00436A5C">
        <w:t>Spirit Wear</w:t>
      </w:r>
      <w:r w:rsidR="00011F0E" w:rsidRPr="00436A5C">
        <w:t xml:space="preserve"> –Kendall Fry</w:t>
      </w:r>
      <w:r w:rsidR="0067607A">
        <w:t>/</w:t>
      </w:r>
      <w:r w:rsidR="00D21940">
        <w:t xml:space="preserve">Karen </w:t>
      </w:r>
      <w:proofErr w:type="spellStart"/>
      <w:r w:rsidR="00D21940">
        <w:t>Laporte</w:t>
      </w:r>
      <w:proofErr w:type="spellEnd"/>
    </w:p>
    <w:p w14:paraId="552E0680" w14:textId="767EBF1C" w:rsidR="000B0665" w:rsidRDefault="00397107" w:rsidP="000B0665">
      <w:pPr>
        <w:pStyle w:val="ListParagraph"/>
        <w:numPr>
          <w:ilvl w:val="0"/>
          <w:numId w:val="3"/>
        </w:numPr>
        <w:spacing w:after="0" w:line="240" w:lineRule="auto"/>
      </w:pPr>
      <w:r>
        <w:t>New shirts, hoodies, and T-shirt material hoodies, cowbells, totes</w:t>
      </w:r>
    </w:p>
    <w:p w14:paraId="77769C6A" w14:textId="58DED18A" w:rsidR="00397107" w:rsidRDefault="00397107" w:rsidP="000B0665">
      <w:pPr>
        <w:pStyle w:val="ListParagraph"/>
        <w:numPr>
          <w:ilvl w:val="0"/>
          <w:numId w:val="3"/>
        </w:numPr>
        <w:spacing w:after="0" w:line="240" w:lineRule="auto"/>
      </w:pPr>
      <w:r>
        <w:t>Selling every Wednesday, 3:30, by the band trailers during Band Camp</w:t>
      </w:r>
    </w:p>
    <w:p w14:paraId="77197CFC" w14:textId="5B237A9C" w:rsidR="00397107" w:rsidRDefault="00397107" w:rsidP="00397107">
      <w:pPr>
        <w:pStyle w:val="ListParagraph"/>
        <w:numPr>
          <w:ilvl w:val="1"/>
          <w:numId w:val="3"/>
        </w:numPr>
        <w:spacing w:after="0" w:line="240" w:lineRule="auto"/>
      </w:pPr>
      <w:r>
        <w:t>Take credit cards</w:t>
      </w:r>
    </w:p>
    <w:p w14:paraId="5352F1BB" w14:textId="0A3162EB" w:rsidR="004C7AFF" w:rsidRDefault="007D34F2" w:rsidP="006B24A7">
      <w:pPr>
        <w:spacing w:after="0" w:line="240" w:lineRule="auto"/>
        <w:ind w:firstLine="720"/>
      </w:pPr>
      <w:r w:rsidRPr="00436A5C">
        <w:t>Scrip (Gift Cards)</w:t>
      </w:r>
      <w:r w:rsidR="00011F0E" w:rsidRPr="00436A5C">
        <w:t xml:space="preserve"> – </w:t>
      </w:r>
      <w:r w:rsidR="00646FB7" w:rsidRPr="00436A5C">
        <w:t>Michele Nelson</w:t>
      </w:r>
      <w:r w:rsidR="00416071">
        <w:t xml:space="preserve"> </w:t>
      </w:r>
    </w:p>
    <w:p w14:paraId="3852D441" w14:textId="33747B27" w:rsidR="00416071" w:rsidRDefault="00397107" w:rsidP="002D51F2">
      <w:pPr>
        <w:pStyle w:val="ListParagraph"/>
        <w:numPr>
          <w:ilvl w:val="0"/>
          <w:numId w:val="6"/>
        </w:numPr>
        <w:spacing w:after="0" w:line="240" w:lineRule="auto"/>
      </w:pPr>
      <w:r>
        <w:t>First order is September 12</w:t>
      </w:r>
    </w:p>
    <w:p w14:paraId="16A560C9" w14:textId="550D1C21" w:rsidR="00397107" w:rsidRDefault="00397107" w:rsidP="002D51F2">
      <w:pPr>
        <w:pStyle w:val="ListParagraph"/>
        <w:numPr>
          <w:ilvl w:val="0"/>
          <w:numId w:val="6"/>
        </w:numPr>
        <w:spacing w:after="0" w:line="240" w:lineRule="auto"/>
      </w:pPr>
      <w:r>
        <w:t>Orders due the second Tuesday of each month</w:t>
      </w:r>
    </w:p>
    <w:p w14:paraId="6DFA5AC0" w14:textId="110FD906" w:rsidR="0084321F" w:rsidRDefault="0084321F" w:rsidP="002D51F2">
      <w:pPr>
        <w:pStyle w:val="ListParagraph"/>
        <w:numPr>
          <w:ilvl w:val="0"/>
          <w:numId w:val="6"/>
        </w:numPr>
        <w:spacing w:after="0" w:line="240" w:lineRule="auto"/>
      </w:pPr>
      <w:r>
        <w:t>Can order online and on your phone</w:t>
      </w:r>
    </w:p>
    <w:p w14:paraId="30108400" w14:textId="059DBE29" w:rsidR="004C7AFF" w:rsidRDefault="004C7AFF" w:rsidP="005C6BC0">
      <w:pPr>
        <w:spacing w:after="0" w:line="240" w:lineRule="auto"/>
        <w:ind w:firstLine="720"/>
      </w:pPr>
      <w:r w:rsidRPr="00436A5C">
        <w:t>Fruit Sales</w:t>
      </w:r>
      <w:r w:rsidR="00646FB7" w:rsidRPr="00436A5C">
        <w:t xml:space="preserve"> –</w:t>
      </w:r>
      <w:r w:rsidR="0067607A">
        <w:t xml:space="preserve"> Martha Owens</w:t>
      </w:r>
      <w:r w:rsidR="00046EA2">
        <w:t xml:space="preserve"> </w:t>
      </w:r>
    </w:p>
    <w:p w14:paraId="0F94D947" w14:textId="3F64F710" w:rsidR="0084321F" w:rsidRDefault="0084321F" w:rsidP="0084321F">
      <w:pPr>
        <w:pStyle w:val="ListParagraph"/>
        <w:numPr>
          <w:ilvl w:val="0"/>
          <w:numId w:val="27"/>
        </w:numPr>
        <w:spacing w:after="0" w:line="240" w:lineRule="auto"/>
      </w:pPr>
      <w:r>
        <w:t>Same company</w:t>
      </w:r>
    </w:p>
    <w:p w14:paraId="1F6700A6" w14:textId="3A563EE2" w:rsidR="0084321F" w:rsidRPr="00436A5C" w:rsidRDefault="0084321F" w:rsidP="0084321F">
      <w:pPr>
        <w:pStyle w:val="ListParagraph"/>
        <w:numPr>
          <w:ilvl w:val="0"/>
          <w:numId w:val="27"/>
        </w:numPr>
        <w:spacing w:after="0" w:line="240" w:lineRule="auto"/>
      </w:pPr>
      <w:r>
        <w:t>Probably first few weeks of October</w:t>
      </w:r>
    </w:p>
    <w:p w14:paraId="42BE08A0" w14:textId="57D5879C" w:rsidR="00FD464E" w:rsidRDefault="001F34CF" w:rsidP="00692064">
      <w:pPr>
        <w:spacing w:after="0" w:line="240" w:lineRule="auto"/>
        <w:ind w:firstLine="720"/>
      </w:pPr>
      <w:r w:rsidRPr="00436A5C">
        <w:t>TAG Day</w:t>
      </w:r>
      <w:r w:rsidR="00011F0E" w:rsidRPr="00436A5C">
        <w:t xml:space="preserve"> –</w:t>
      </w:r>
      <w:r w:rsidR="0067607A">
        <w:t xml:space="preserve"> </w:t>
      </w:r>
      <w:r w:rsidR="00011F0E" w:rsidRPr="00436A5C">
        <w:t xml:space="preserve">Wendy </w:t>
      </w:r>
      <w:proofErr w:type="spellStart"/>
      <w:r w:rsidR="00011F0E" w:rsidRPr="00436A5C">
        <w:t>Hoegerman</w:t>
      </w:r>
      <w:proofErr w:type="spellEnd"/>
      <w:r w:rsidR="0067607A">
        <w:t>/</w:t>
      </w:r>
      <w:r w:rsidR="00E849C1">
        <w:t>Dawn Purdy</w:t>
      </w:r>
      <w:r w:rsidR="0067607A">
        <w:t>/</w:t>
      </w:r>
      <w:r w:rsidR="00141C69">
        <w:t xml:space="preserve">Tina </w:t>
      </w:r>
      <w:proofErr w:type="spellStart"/>
      <w:r w:rsidR="00141C69">
        <w:t>Majewicz</w:t>
      </w:r>
      <w:proofErr w:type="spellEnd"/>
      <w:r w:rsidR="00916909" w:rsidRPr="00916909">
        <w:rPr>
          <w:noProof/>
        </w:rPr>
        <w:t xml:space="preserve"> </w:t>
      </w:r>
      <w:r w:rsidR="00916909">
        <w:rPr>
          <w:noProof/>
        </w:rPr>
        <w:t>(</w:t>
      </w:r>
      <w:r w:rsidR="00F42C3A" w:rsidRPr="004302AA">
        <w:rPr>
          <w:noProof/>
        </w:rPr>
        <w:t>absent</w:t>
      </w:r>
      <w:r w:rsidR="00916909" w:rsidRPr="00916909">
        <w:rPr>
          <w:noProof/>
        </w:rPr>
        <w:t>)</w:t>
      </w:r>
    </w:p>
    <w:p w14:paraId="08D40313" w14:textId="1294F80F" w:rsidR="00E849C1" w:rsidRDefault="0084321F" w:rsidP="002D51F2">
      <w:pPr>
        <w:pStyle w:val="ListParagraph"/>
        <w:numPr>
          <w:ilvl w:val="0"/>
          <w:numId w:val="6"/>
        </w:numPr>
        <w:spacing w:after="0" w:line="240" w:lineRule="auto"/>
      </w:pPr>
      <w:r>
        <w:t xml:space="preserve">Making areas smaller </w:t>
      </w:r>
    </w:p>
    <w:p w14:paraId="77FD0215" w14:textId="0916C87D" w:rsidR="0084321F" w:rsidRDefault="0084321F" w:rsidP="002D51F2">
      <w:pPr>
        <w:pStyle w:val="ListParagraph"/>
        <w:numPr>
          <w:ilvl w:val="0"/>
          <w:numId w:val="6"/>
        </w:numPr>
        <w:spacing w:after="0" w:line="240" w:lineRule="auto"/>
      </w:pPr>
      <w:r>
        <w:t>TAG Captains are student liaisons between students and adults</w:t>
      </w:r>
    </w:p>
    <w:p w14:paraId="52282B4C" w14:textId="681D2178" w:rsidR="00E849C1" w:rsidRDefault="00366D25" w:rsidP="002D51F2">
      <w:pPr>
        <w:pStyle w:val="ListParagraph"/>
        <w:numPr>
          <w:ilvl w:val="0"/>
          <w:numId w:val="6"/>
        </w:numPr>
        <w:spacing w:after="0" w:line="240" w:lineRule="auto"/>
      </w:pPr>
      <w:r>
        <w:t>Envelope prep is August 22, 5-9:</w:t>
      </w:r>
      <w:r w:rsidRPr="005D7F75">
        <w:rPr>
          <w:noProof/>
        </w:rPr>
        <w:t>00</w:t>
      </w:r>
      <w:r w:rsidR="005D7F75" w:rsidRPr="005D7F75">
        <w:rPr>
          <w:noProof/>
        </w:rPr>
        <w:t xml:space="preserve"> </w:t>
      </w:r>
      <w:r w:rsidRPr="005D7F75">
        <w:rPr>
          <w:noProof/>
        </w:rPr>
        <w:t>pm</w:t>
      </w:r>
      <w:r>
        <w:t xml:space="preserve"> during rehearsal</w:t>
      </w:r>
    </w:p>
    <w:p w14:paraId="50246D99" w14:textId="7922910A" w:rsidR="00E849C1" w:rsidRDefault="0084321F" w:rsidP="00366D25">
      <w:pPr>
        <w:pStyle w:val="ListParagraph"/>
        <w:numPr>
          <w:ilvl w:val="0"/>
          <w:numId w:val="6"/>
        </w:numPr>
        <w:spacing w:after="0" w:line="240" w:lineRule="auto"/>
      </w:pPr>
      <w:r>
        <w:t>Will be at Parent Night</w:t>
      </w:r>
    </w:p>
    <w:p w14:paraId="3E2317B5" w14:textId="73F82319" w:rsidR="0084321F" w:rsidRDefault="0084321F" w:rsidP="00366D25">
      <w:pPr>
        <w:pStyle w:val="ListParagraph"/>
        <w:numPr>
          <w:ilvl w:val="0"/>
          <w:numId w:val="6"/>
        </w:numPr>
        <w:spacing w:after="0" w:line="240" w:lineRule="auto"/>
      </w:pPr>
      <w:proofErr w:type="spellStart"/>
      <w:r>
        <w:t>TAGathon</w:t>
      </w:r>
      <w:proofErr w:type="spellEnd"/>
      <w:r>
        <w:t xml:space="preserve"> August 18, 12-1:00 pm</w:t>
      </w:r>
    </w:p>
    <w:p w14:paraId="6AC75F08" w14:textId="77777777" w:rsidR="00692064" w:rsidRPr="00436A5C" w:rsidRDefault="00692064" w:rsidP="00692064">
      <w:pPr>
        <w:pStyle w:val="ListParagraph"/>
        <w:spacing w:after="0" w:line="240" w:lineRule="auto"/>
        <w:ind w:left="1440"/>
      </w:pPr>
    </w:p>
    <w:p w14:paraId="2D1AB396" w14:textId="44C29681" w:rsidR="00957379" w:rsidRDefault="004C7AFF" w:rsidP="00957379">
      <w:pPr>
        <w:spacing w:after="0" w:line="240" w:lineRule="auto"/>
        <w:ind w:firstLine="720"/>
      </w:pPr>
      <w:r w:rsidRPr="00436A5C">
        <w:t>Secretary</w:t>
      </w:r>
      <w:r w:rsidR="009322EC" w:rsidRPr="00436A5C">
        <w:t xml:space="preserve"> – </w:t>
      </w:r>
      <w:r w:rsidR="00957379" w:rsidRPr="00436A5C">
        <w:t>Gail Asher</w:t>
      </w:r>
      <w:r w:rsidR="00817302">
        <w:t xml:space="preserve"> </w:t>
      </w:r>
      <w:r w:rsidR="0084321F">
        <w:t>– No report</w:t>
      </w:r>
    </w:p>
    <w:p w14:paraId="0C0592BD" w14:textId="2E2E8DA2" w:rsidR="004C7AFF" w:rsidRDefault="004C7AFF" w:rsidP="00957379">
      <w:pPr>
        <w:spacing w:after="0" w:line="240" w:lineRule="auto"/>
        <w:ind w:firstLine="720"/>
      </w:pPr>
      <w:r w:rsidRPr="00436A5C">
        <w:t>Webmaster</w:t>
      </w:r>
      <w:r w:rsidR="00057945" w:rsidRPr="00436A5C">
        <w:t xml:space="preserve"> – David </w:t>
      </w:r>
      <w:proofErr w:type="spellStart"/>
      <w:r w:rsidR="00057945" w:rsidRPr="00436A5C">
        <w:t>Hoegerman</w:t>
      </w:r>
      <w:proofErr w:type="spellEnd"/>
      <w:r w:rsidR="0084321F">
        <w:t xml:space="preserve"> </w:t>
      </w:r>
      <w:r w:rsidR="00513EE9">
        <w:t>(</w:t>
      </w:r>
      <w:r w:rsidR="0084321F">
        <w:t>absent</w:t>
      </w:r>
      <w:r w:rsidR="00513EE9">
        <w:t>)</w:t>
      </w:r>
      <w:r w:rsidR="0084321F">
        <w:t>, No report</w:t>
      </w:r>
    </w:p>
    <w:p w14:paraId="6EBC35C6" w14:textId="295EB54F" w:rsidR="00927257" w:rsidRDefault="004C7AFF" w:rsidP="00957379">
      <w:pPr>
        <w:spacing w:after="0" w:line="240" w:lineRule="auto"/>
        <w:ind w:firstLine="720"/>
      </w:pPr>
      <w:r w:rsidRPr="00436A5C">
        <w:t>Data Entry</w:t>
      </w:r>
      <w:r w:rsidR="00646FB7" w:rsidRPr="00436A5C">
        <w:t xml:space="preserve"> – Debi Johnson</w:t>
      </w:r>
      <w:r w:rsidR="002D153E" w:rsidRPr="00436A5C">
        <w:t xml:space="preserve"> </w:t>
      </w:r>
    </w:p>
    <w:p w14:paraId="25FFD222" w14:textId="4168858D" w:rsidR="00A16810" w:rsidRDefault="0084321F" w:rsidP="0084321F">
      <w:pPr>
        <w:pStyle w:val="ListParagraph"/>
        <w:numPr>
          <w:ilvl w:val="0"/>
          <w:numId w:val="28"/>
        </w:numPr>
        <w:spacing w:after="0" w:line="240" w:lineRule="auto"/>
      </w:pPr>
      <w:r>
        <w:t>Met many new band students through Guidance office job</w:t>
      </w:r>
    </w:p>
    <w:p w14:paraId="61D84684" w14:textId="69338231" w:rsidR="0084321F" w:rsidRDefault="0084321F" w:rsidP="00C857FE">
      <w:pPr>
        <w:pStyle w:val="ListParagraph"/>
        <w:numPr>
          <w:ilvl w:val="0"/>
          <w:numId w:val="33"/>
        </w:numPr>
        <w:spacing w:after="0" w:line="240" w:lineRule="auto"/>
      </w:pPr>
      <w:r>
        <w:t xml:space="preserve">Directed them to the </w:t>
      </w:r>
      <w:r w:rsidRPr="00A46DAE">
        <w:rPr>
          <w:noProof/>
        </w:rPr>
        <w:t>band</w:t>
      </w:r>
      <w:r>
        <w:t xml:space="preserve"> website</w:t>
      </w:r>
    </w:p>
    <w:p w14:paraId="61F34E1F" w14:textId="03637672" w:rsidR="00BF2176" w:rsidRDefault="0084321F" w:rsidP="002D51F2">
      <w:pPr>
        <w:pStyle w:val="ListParagraph"/>
        <w:numPr>
          <w:ilvl w:val="0"/>
          <w:numId w:val="6"/>
        </w:numPr>
        <w:spacing w:after="0" w:line="240" w:lineRule="auto"/>
      </w:pPr>
      <w:r>
        <w:t>Updating the roster</w:t>
      </w:r>
    </w:p>
    <w:p w14:paraId="0E73BC8C" w14:textId="4B71D17F" w:rsidR="00A16810" w:rsidRDefault="0084321F" w:rsidP="0084321F">
      <w:pPr>
        <w:pStyle w:val="ListParagraph"/>
        <w:numPr>
          <w:ilvl w:val="0"/>
          <w:numId w:val="6"/>
        </w:numPr>
        <w:spacing w:after="0" w:line="240" w:lineRule="auto"/>
      </w:pPr>
      <w:r>
        <w:t>Sending out the weekly message</w:t>
      </w:r>
    </w:p>
    <w:p w14:paraId="7B68515F" w14:textId="19527F12" w:rsidR="00A16810" w:rsidRDefault="0084321F" w:rsidP="00A16810">
      <w:pPr>
        <w:pStyle w:val="ListParagraph"/>
        <w:numPr>
          <w:ilvl w:val="0"/>
          <w:numId w:val="14"/>
        </w:numPr>
        <w:spacing w:after="0" w:line="240" w:lineRule="auto"/>
      </w:pPr>
      <w:r>
        <w:t>Click rate is about the same as last year</w:t>
      </w:r>
    </w:p>
    <w:p w14:paraId="0CE19C20" w14:textId="13CE2A3F" w:rsidR="0084321F" w:rsidRDefault="0084321F" w:rsidP="00A16810">
      <w:pPr>
        <w:pStyle w:val="ListParagraph"/>
        <w:numPr>
          <w:ilvl w:val="0"/>
          <w:numId w:val="14"/>
        </w:numPr>
        <w:spacing w:after="0" w:line="240" w:lineRule="auto"/>
      </w:pPr>
      <w:r>
        <w:t>Two people said they didn’t receive the message</w:t>
      </w:r>
    </w:p>
    <w:p w14:paraId="67376C94" w14:textId="0CC6E8BC" w:rsidR="0084321F" w:rsidRDefault="0084321F" w:rsidP="0084321F">
      <w:pPr>
        <w:pStyle w:val="ListParagraph"/>
        <w:numPr>
          <w:ilvl w:val="1"/>
          <w:numId w:val="14"/>
        </w:numPr>
        <w:spacing w:after="0" w:line="240" w:lineRule="auto"/>
      </w:pPr>
      <w:r>
        <w:t>They didn’t type their email address on the student form correctly</w:t>
      </w:r>
    </w:p>
    <w:p w14:paraId="7EA83A52" w14:textId="3B333266" w:rsidR="00403889" w:rsidRDefault="0084321F" w:rsidP="00403889">
      <w:pPr>
        <w:pStyle w:val="ListParagraph"/>
        <w:numPr>
          <w:ilvl w:val="0"/>
          <w:numId w:val="23"/>
        </w:numPr>
        <w:spacing w:after="0" w:line="240" w:lineRule="auto"/>
      </w:pPr>
      <w:r>
        <w:t xml:space="preserve">Regular deadline for weekly </w:t>
      </w:r>
      <w:r w:rsidRPr="00A46DAE">
        <w:rPr>
          <w:noProof/>
        </w:rPr>
        <w:t>message</w:t>
      </w:r>
      <w:r>
        <w:t xml:space="preserve"> submissions is 7:00 pm Sunday</w:t>
      </w:r>
    </w:p>
    <w:p w14:paraId="362158F5" w14:textId="2739958B" w:rsidR="00D12810" w:rsidRDefault="00D12810" w:rsidP="00D12810">
      <w:pPr>
        <w:pStyle w:val="ListParagraph"/>
        <w:numPr>
          <w:ilvl w:val="1"/>
          <w:numId w:val="23"/>
        </w:numPr>
        <w:spacing w:after="0" w:line="240" w:lineRule="auto"/>
      </w:pPr>
      <w:r w:rsidRPr="00A46DAE">
        <w:rPr>
          <w:noProof/>
        </w:rPr>
        <w:t>Earlier is better</w:t>
      </w:r>
    </w:p>
    <w:p w14:paraId="07E71AB0" w14:textId="1E74D0AA" w:rsidR="0084321F" w:rsidRDefault="0084321F" w:rsidP="0084321F">
      <w:pPr>
        <w:pStyle w:val="ListParagraph"/>
        <w:numPr>
          <w:ilvl w:val="1"/>
          <w:numId w:val="23"/>
        </w:numPr>
        <w:spacing w:after="0" w:line="240" w:lineRule="auto"/>
      </w:pPr>
      <w:r>
        <w:lastRenderedPageBreak/>
        <w:t xml:space="preserve">Will email board </w:t>
      </w:r>
      <w:r w:rsidRPr="00A46DAE">
        <w:rPr>
          <w:noProof/>
        </w:rPr>
        <w:t>if</w:t>
      </w:r>
      <w:r>
        <w:t xml:space="preserve"> need</w:t>
      </w:r>
      <w:r w:rsidR="00A46DAE">
        <w:t xml:space="preserve"> an</w:t>
      </w:r>
      <w:r>
        <w:t xml:space="preserve"> </w:t>
      </w:r>
      <w:r w:rsidRPr="00A46DAE">
        <w:rPr>
          <w:noProof/>
        </w:rPr>
        <w:t>earlier</w:t>
      </w:r>
      <w:r>
        <w:t xml:space="preserve"> submission</w:t>
      </w:r>
    </w:p>
    <w:p w14:paraId="038D5C37" w14:textId="243C0AF7" w:rsidR="00403889" w:rsidRDefault="0084321F" w:rsidP="00403889">
      <w:pPr>
        <w:pStyle w:val="ListParagraph"/>
        <w:numPr>
          <w:ilvl w:val="0"/>
          <w:numId w:val="23"/>
        </w:numPr>
        <w:spacing w:after="0" w:line="240" w:lineRule="auto"/>
      </w:pPr>
      <w:r>
        <w:t>Looking for someone to learn how to use the MailChimp program as back-up</w:t>
      </w:r>
    </w:p>
    <w:p w14:paraId="0BCD3777" w14:textId="1789AEBF" w:rsidR="004C7AFF" w:rsidRDefault="004C7AFF" w:rsidP="00F54862">
      <w:pPr>
        <w:pStyle w:val="NoSpacing"/>
        <w:ind w:firstLine="720"/>
      </w:pPr>
      <w:r w:rsidRPr="00436A5C">
        <w:t>Remembrance</w:t>
      </w:r>
      <w:r w:rsidR="00646FB7" w:rsidRPr="00436A5C">
        <w:t xml:space="preserve"> – Laura </w:t>
      </w:r>
      <w:r w:rsidR="00646FB7" w:rsidRPr="00F636CF">
        <w:rPr>
          <w:noProof/>
        </w:rPr>
        <w:t>Narney</w:t>
      </w:r>
      <w:r w:rsidR="0067607A">
        <w:t>/</w:t>
      </w:r>
      <w:r w:rsidR="00BF2176">
        <w:t>Michele Nelson</w:t>
      </w:r>
    </w:p>
    <w:p w14:paraId="0A34744F" w14:textId="7D32E694" w:rsidR="00257E4C" w:rsidRDefault="001728DD" w:rsidP="00D12810">
      <w:pPr>
        <w:pStyle w:val="NoSpacing"/>
        <w:numPr>
          <w:ilvl w:val="0"/>
          <w:numId w:val="29"/>
        </w:numPr>
      </w:pPr>
      <w:r>
        <w:t>Individual photos are August 31, 1-5:</w:t>
      </w:r>
      <w:r w:rsidRPr="005D7F75">
        <w:rPr>
          <w:noProof/>
        </w:rPr>
        <w:t>00</w:t>
      </w:r>
      <w:r w:rsidR="005D7F75" w:rsidRPr="005D7F75">
        <w:rPr>
          <w:noProof/>
        </w:rPr>
        <w:t xml:space="preserve"> </w:t>
      </w:r>
      <w:r w:rsidRPr="005D7F75">
        <w:rPr>
          <w:noProof/>
        </w:rPr>
        <w:t>pm</w:t>
      </w:r>
    </w:p>
    <w:p w14:paraId="67134EDE" w14:textId="10F99275" w:rsidR="001728DD" w:rsidRDefault="001728DD" w:rsidP="00D12810">
      <w:pPr>
        <w:pStyle w:val="NoSpacing"/>
        <w:numPr>
          <w:ilvl w:val="0"/>
          <w:numId w:val="30"/>
        </w:numPr>
      </w:pPr>
      <w:r>
        <w:t>Senior to Freshman order</w:t>
      </w:r>
    </w:p>
    <w:p w14:paraId="517446A7" w14:textId="2D626730" w:rsidR="00D12810" w:rsidRDefault="00D12810" w:rsidP="00D12810">
      <w:pPr>
        <w:pStyle w:val="NoSpacing"/>
        <w:numPr>
          <w:ilvl w:val="0"/>
          <w:numId w:val="30"/>
        </w:numPr>
      </w:pPr>
      <w:r>
        <w:t>Sibling photos</w:t>
      </w:r>
    </w:p>
    <w:p w14:paraId="5AD599CF" w14:textId="3F81CC27" w:rsidR="004C7AFF" w:rsidRDefault="008010F4" w:rsidP="00927257">
      <w:pPr>
        <w:pStyle w:val="NoSpacing"/>
      </w:pPr>
      <w:r w:rsidRPr="00436A5C">
        <w:t xml:space="preserve">           </w:t>
      </w:r>
      <w:r w:rsidR="00F54862" w:rsidRPr="00436A5C">
        <w:tab/>
      </w:r>
      <w:r w:rsidR="004C7AFF" w:rsidRPr="00436A5C">
        <w:t>Publicity</w:t>
      </w:r>
      <w:r w:rsidR="00B35780" w:rsidRPr="00436A5C">
        <w:t xml:space="preserve"> – </w:t>
      </w:r>
      <w:r w:rsidR="0067607A">
        <w:t>Kathy Baba</w:t>
      </w:r>
      <w:r w:rsidR="00D12810">
        <w:t xml:space="preserve"> -</w:t>
      </w:r>
      <w:r w:rsidR="0067607A">
        <w:t xml:space="preserve"> </w:t>
      </w:r>
      <w:r w:rsidR="00D12810">
        <w:t>No report</w:t>
      </w:r>
    </w:p>
    <w:p w14:paraId="63A952F9" w14:textId="77777777" w:rsidR="00F54862" w:rsidRPr="00436A5C" w:rsidRDefault="00F54862" w:rsidP="00F54862">
      <w:pPr>
        <w:pStyle w:val="NoSpacing"/>
        <w:ind w:left="1440"/>
      </w:pPr>
    </w:p>
    <w:p w14:paraId="425DA1F4" w14:textId="3296B7BB" w:rsidR="006D6897" w:rsidRDefault="00B35780" w:rsidP="00F54862">
      <w:pPr>
        <w:pStyle w:val="NoSpacing"/>
        <w:ind w:firstLine="720"/>
      </w:pPr>
      <w:r w:rsidRPr="00436A5C">
        <w:t xml:space="preserve">Treasurer – </w:t>
      </w:r>
      <w:r w:rsidR="002D153E" w:rsidRPr="00436A5C">
        <w:t>Mandy Thomas</w:t>
      </w:r>
      <w:r w:rsidR="00FF2EE2" w:rsidRPr="00436A5C">
        <w:t xml:space="preserve"> </w:t>
      </w:r>
    </w:p>
    <w:p w14:paraId="5B13408C" w14:textId="1E003C63" w:rsidR="00D12810" w:rsidRDefault="00D12810" w:rsidP="00D12810">
      <w:pPr>
        <w:pStyle w:val="NoSpacing"/>
        <w:numPr>
          <w:ilvl w:val="0"/>
          <w:numId w:val="29"/>
        </w:numPr>
      </w:pPr>
      <w:r>
        <w:t xml:space="preserve">Give reimbursement requests to Mandy or </w:t>
      </w:r>
      <w:r w:rsidR="00A46DAE" w:rsidRPr="00A46DAE">
        <w:rPr>
          <w:noProof/>
        </w:rPr>
        <w:t>p</w:t>
      </w:r>
      <w:r w:rsidRPr="00A46DAE">
        <w:rPr>
          <w:noProof/>
        </w:rPr>
        <w:t>ut</w:t>
      </w:r>
      <w:r>
        <w:t xml:space="preserve"> in red box</w:t>
      </w:r>
    </w:p>
    <w:p w14:paraId="40CB5AF2" w14:textId="00192B78" w:rsidR="00D12810" w:rsidRDefault="00D12810" w:rsidP="00D12810">
      <w:pPr>
        <w:pStyle w:val="NoSpacing"/>
        <w:numPr>
          <w:ilvl w:val="1"/>
          <w:numId w:val="29"/>
        </w:numPr>
      </w:pPr>
      <w:r>
        <w:t>Include name and committee with the receipt</w:t>
      </w:r>
    </w:p>
    <w:p w14:paraId="60A55244" w14:textId="56EE04CB" w:rsidR="00D12810" w:rsidRDefault="00D12810" w:rsidP="00D12810">
      <w:pPr>
        <w:pStyle w:val="NoSpacing"/>
        <w:numPr>
          <w:ilvl w:val="1"/>
          <w:numId w:val="29"/>
        </w:numPr>
      </w:pPr>
      <w:r>
        <w:t>Turn in within 30 days of purchase</w:t>
      </w:r>
    </w:p>
    <w:p w14:paraId="64173F1B" w14:textId="5585EE7B" w:rsidR="00E849C1" w:rsidRDefault="00D12810" w:rsidP="00D12810">
      <w:pPr>
        <w:pStyle w:val="NoSpacing"/>
        <w:numPr>
          <w:ilvl w:val="0"/>
          <w:numId w:val="29"/>
        </w:numPr>
      </w:pPr>
      <w:r>
        <w:t xml:space="preserve"> Budget posted online</w:t>
      </w:r>
    </w:p>
    <w:p w14:paraId="12DE8E98" w14:textId="1D78E23F" w:rsidR="00D12810" w:rsidRDefault="00D12810" w:rsidP="00D12810">
      <w:pPr>
        <w:pStyle w:val="NoSpacing"/>
        <w:numPr>
          <w:ilvl w:val="1"/>
          <w:numId w:val="29"/>
        </w:numPr>
      </w:pPr>
      <w:r>
        <w:t>Vote for approval at Parent Meeting, August 25</w:t>
      </w:r>
    </w:p>
    <w:p w14:paraId="2380BB5C" w14:textId="5A955458" w:rsidR="00BF2176" w:rsidRDefault="00D12810" w:rsidP="002D51F2">
      <w:pPr>
        <w:pStyle w:val="NoSpacing"/>
        <w:numPr>
          <w:ilvl w:val="0"/>
          <w:numId w:val="15"/>
        </w:numPr>
      </w:pPr>
      <w:r>
        <w:t>Get a tax exemption form from Mandy before making purchases</w:t>
      </w:r>
    </w:p>
    <w:p w14:paraId="302DBEC2" w14:textId="77777777" w:rsidR="007571DE" w:rsidRDefault="007571DE" w:rsidP="007571DE">
      <w:pPr>
        <w:pStyle w:val="NoSpacing"/>
        <w:ind w:left="1080"/>
      </w:pPr>
    </w:p>
    <w:p w14:paraId="1D1AD653" w14:textId="2E8B988E" w:rsidR="006D6897" w:rsidRDefault="001728DD" w:rsidP="00F54862">
      <w:pPr>
        <w:pStyle w:val="NoSpacing"/>
        <w:ind w:firstLine="720"/>
      </w:pPr>
      <w:r>
        <w:t>New</w:t>
      </w:r>
      <w:r w:rsidR="001636C4" w:rsidRPr="00436A5C">
        <w:t xml:space="preserve"> business</w:t>
      </w:r>
      <w:r w:rsidR="00AC045C" w:rsidRPr="00436A5C">
        <w:t xml:space="preserve"> </w:t>
      </w:r>
    </w:p>
    <w:p w14:paraId="235B66AC" w14:textId="44E913D9" w:rsidR="00513EE9" w:rsidRDefault="00513EE9" w:rsidP="00513EE9">
      <w:pPr>
        <w:pStyle w:val="NoSpacing"/>
        <w:numPr>
          <w:ilvl w:val="0"/>
          <w:numId w:val="15"/>
        </w:numPr>
      </w:pPr>
      <w:r>
        <w:t xml:space="preserve">Gift for the </w:t>
      </w:r>
      <w:proofErr w:type="spellStart"/>
      <w:r>
        <w:t>Wisser</w:t>
      </w:r>
      <w:proofErr w:type="spellEnd"/>
      <w:r>
        <w:t xml:space="preserve"> Family from the band</w:t>
      </w:r>
    </w:p>
    <w:p w14:paraId="2305DD71" w14:textId="76770177" w:rsidR="00513EE9" w:rsidRDefault="00513EE9" w:rsidP="00513EE9">
      <w:pPr>
        <w:pStyle w:val="NoSpacing"/>
        <w:numPr>
          <w:ilvl w:val="0"/>
          <w:numId w:val="15"/>
        </w:numPr>
      </w:pPr>
      <w:proofErr w:type="spellStart"/>
      <w:r>
        <w:t>Gofundme</w:t>
      </w:r>
      <w:proofErr w:type="spellEnd"/>
      <w:r>
        <w:t xml:space="preserve"> donation information on the </w:t>
      </w:r>
      <w:r w:rsidRPr="00A46DAE">
        <w:rPr>
          <w:noProof/>
        </w:rPr>
        <w:t>band</w:t>
      </w:r>
      <w:r>
        <w:t xml:space="preserve"> website</w:t>
      </w:r>
    </w:p>
    <w:p w14:paraId="4E803820" w14:textId="27E39A51" w:rsidR="00513EE9" w:rsidRDefault="007F33B3" w:rsidP="00513EE9">
      <w:pPr>
        <w:pStyle w:val="NoSpacing"/>
        <w:numPr>
          <w:ilvl w:val="1"/>
          <w:numId w:val="15"/>
        </w:numPr>
      </w:pPr>
      <w:r>
        <w:t>Set up by family</w:t>
      </w:r>
    </w:p>
    <w:p w14:paraId="612A7B88" w14:textId="77777777" w:rsidR="009D0712" w:rsidRDefault="009D0712" w:rsidP="00460E5F">
      <w:pPr>
        <w:pStyle w:val="NoSpacing"/>
      </w:pPr>
    </w:p>
    <w:p w14:paraId="591E6077" w14:textId="6F33988A" w:rsidR="00395CAF" w:rsidRDefault="001636C4" w:rsidP="007571DE">
      <w:pPr>
        <w:pStyle w:val="NoSpacing"/>
        <w:ind w:firstLine="720"/>
        <w:rPr>
          <w:noProof/>
        </w:rPr>
      </w:pPr>
      <w:r w:rsidRPr="00436A5C">
        <w:t>Next Meetin</w:t>
      </w:r>
      <w:r w:rsidR="006D6897" w:rsidRPr="00436A5C">
        <w:t xml:space="preserve">g </w:t>
      </w:r>
      <w:r w:rsidR="00F23091" w:rsidRPr="00436A5C">
        <w:t>–</w:t>
      </w:r>
      <w:r w:rsidR="007F33B3">
        <w:t xml:space="preserve"> </w:t>
      </w:r>
      <w:r w:rsidR="00F23091" w:rsidRPr="00436A5C">
        <w:t xml:space="preserve"> </w:t>
      </w:r>
      <w:r w:rsidR="00670921" w:rsidRPr="005B4A8F">
        <w:t xml:space="preserve">Monday, </w:t>
      </w:r>
      <w:r w:rsidR="005B4A8F" w:rsidRPr="005B4A8F">
        <w:t>September 11</w:t>
      </w:r>
      <w:r w:rsidR="00AD4E1B" w:rsidRPr="005B4A8F">
        <w:t xml:space="preserve">, </w:t>
      </w:r>
      <w:r w:rsidR="00AD4E1B" w:rsidRPr="005B4A8F">
        <w:rPr>
          <w:noProof/>
        </w:rPr>
        <w:t>7:00</w:t>
      </w:r>
      <w:r w:rsidR="00DE30AA" w:rsidRPr="005B4A8F">
        <w:rPr>
          <w:noProof/>
        </w:rPr>
        <w:t xml:space="preserve"> </w:t>
      </w:r>
      <w:r w:rsidR="00AD4E1B" w:rsidRPr="005B4A8F">
        <w:rPr>
          <w:noProof/>
        </w:rPr>
        <w:t>pm</w:t>
      </w:r>
    </w:p>
    <w:p w14:paraId="323536F1" w14:textId="23A0ECF2" w:rsidR="007F33B3" w:rsidRDefault="007F33B3" w:rsidP="005B4A8F">
      <w:pPr>
        <w:pStyle w:val="NoSpacing"/>
        <w:numPr>
          <w:ilvl w:val="0"/>
          <w:numId w:val="34"/>
        </w:numPr>
        <w:rPr>
          <w:noProof/>
        </w:rPr>
      </w:pPr>
      <w:bookmarkStart w:id="0" w:name="_GoBack"/>
      <w:bookmarkEnd w:id="0"/>
      <w:r>
        <w:rPr>
          <w:noProof/>
        </w:rPr>
        <w:t>Parent Meeting Friday, August 25, 5:30 pm</w:t>
      </w:r>
    </w:p>
    <w:p w14:paraId="5B30B776" w14:textId="77777777" w:rsidR="002D51F2" w:rsidRPr="00436A5C" w:rsidRDefault="002D51F2" w:rsidP="007571DE">
      <w:pPr>
        <w:pStyle w:val="NoSpacing"/>
        <w:ind w:firstLine="720"/>
      </w:pPr>
    </w:p>
    <w:p w14:paraId="21C7F55F" w14:textId="4665A972" w:rsidR="00F23091" w:rsidRPr="00436A5C" w:rsidRDefault="006D6897" w:rsidP="009D0712">
      <w:pPr>
        <w:spacing w:after="0" w:line="240" w:lineRule="auto"/>
        <w:ind w:firstLine="720"/>
      </w:pPr>
      <w:r w:rsidRPr="00436A5C">
        <w:t>Adjournment</w:t>
      </w:r>
      <w:r w:rsidR="00A62CA3">
        <w:t xml:space="preserve"> </w:t>
      </w:r>
      <w:r w:rsidR="007F33B3">
        <w:t>8:00 pm</w:t>
      </w:r>
    </w:p>
    <w:sectPr w:rsidR="00F23091" w:rsidRPr="00436A5C" w:rsidSect="00BA501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A554D"/>
    <w:multiLevelType w:val="hybridMultilevel"/>
    <w:tmpl w:val="434E92BA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" w15:restartNumberingAfterBreak="0">
    <w:nsid w:val="01DB6652"/>
    <w:multiLevelType w:val="hybridMultilevel"/>
    <w:tmpl w:val="3AE030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34F1901"/>
    <w:multiLevelType w:val="hybridMultilevel"/>
    <w:tmpl w:val="6360AE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7C00CE3"/>
    <w:multiLevelType w:val="hybridMultilevel"/>
    <w:tmpl w:val="D75A32C8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D454A45"/>
    <w:multiLevelType w:val="hybridMultilevel"/>
    <w:tmpl w:val="A128F9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DDB37C1"/>
    <w:multiLevelType w:val="hybridMultilevel"/>
    <w:tmpl w:val="0AB401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E1563EF"/>
    <w:multiLevelType w:val="hybridMultilevel"/>
    <w:tmpl w:val="515230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F846702"/>
    <w:multiLevelType w:val="hybridMultilevel"/>
    <w:tmpl w:val="540A7AE0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11DD722D"/>
    <w:multiLevelType w:val="hybridMultilevel"/>
    <w:tmpl w:val="F49A4F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5656BB3"/>
    <w:multiLevelType w:val="hybridMultilevel"/>
    <w:tmpl w:val="6F2C7A7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237D2C53"/>
    <w:multiLevelType w:val="hybridMultilevel"/>
    <w:tmpl w:val="3A8A0B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4E17E79"/>
    <w:multiLevelType w:val="hybridMultilevel"/>
    <w:tmpl w:val="5A0A98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711752D"/>
    <w:multiLevelType w:val="hybridMultilevel"/>
    <w:tmpl w:val="83F6F2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86E4BE2"/>
    <w:multiLevelType w:val="hybridMultilevel"/>
    <w:tmpl w:val="297842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FA45929"/>
    <w:multiLevelType w:val="hybridMultilevel"/>
    <w:tmpl w:val="813EBD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5677A9E"/>
    <w:multiLevelType w:val="hybridMultilevel"/>
    <w:tmpl w:val="788858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661580B"/>
    <w:multiLevelType w:val="hybridMultilevel"/>
    <w:tmpl w:val="4B240F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6F22F56"/>
    <w:multiLevelType w:val="hybridMultilevel"/>
    <w:tmpl w:val="77C8D236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8" w15:restartNumberingAfterBreak="0">
    <w:nsid w:val="3A2E3A8E"/>
    <w:multiLevelType w:val="hybridMultilevel"/>
    <w:tmpl w:val="23D289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CC51914"/>
    <w:multiLevelType w:val="hybridMultilevel"/>
    <w:tmpl w:val="A52065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22015D1"/>
    <w:multiLevelType w:val="hybridMultilevel"/>
    <w:tmpl w:val="091CDA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2B27783"/>
    <w:multiLevelType w:val="hybridMultilevel"/>
    <w:tmpl w:val="748CB1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D782DDD"/>
    <w:multiLevelType w:val="hybridMultilevel"/>
    <w:tmpl w:val="0BEE04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09F1912"/>
    <w:multiLevelType w:val="hybridMultilevel"/>
    <w:tmpl w:val="6D7211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2031127"/>
    <w:multiLevelType w:val="hybridMultilevel"/>
    <w:tmpl w:val="A4E42A7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5CDA5ADC"/>
    <w:multiLevelType w:val="hybridMultilevel"/>
    <w:tmpl w:val="C730F8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5E4D7ED8"/>
    <w:multiLevelType w:val="hybridMultilevel"/>
    <w:tmpl w:val="165076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617106CB"/>
    <w:multiLevelType w:val="hybridMultilevel"/>
    <w:tmpl w:val="84FC32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1ED7A6A"/>
    <w:multiLevelType w:val="hybridMultilevel"/>
    <w:tmpl w:val="0250F656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9" w15:restartNumberingAfterBreak="0">
    <w:nsid w:val="697D2ACA"/>
    <w:multiLevelType w:val="hybridMultilevel"/>
    <w:tmpl w:val="146A72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6A1E44D5"/>
    <w:multiLevelType w:val="hybridMultilevel"/>
    <w:tmpl w:val="B88098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D6F7B17"/>
    <w:multiLevelType w:val="hybridMultilevel"/>
    <w:tmpl w:val="C636A49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2" w15:restartNumberingAfterBreak="0">
    <w:nsid w:val="735B3845"/>
    <w:multiLevelType w:val="hybridMultilevel"/>
    <w:tmpl w:val="E8A45C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C080715"/>
    <w:multiLevelType w:val="hybridMultilevel"/>
    <w:tmpl w:val="E62853D2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5"/>
  </w:num>
  <w:num w:numId="3">
    <w:abstractNumId w:val="16"/>
  </w:num>
  <w:num w:numId="4">
    <w:abstractNumId w:val="6"/>
  </w:num>
  <w:num w:numId="5">
    <w:abstractNumId w:val="13"/>
  </w:num>
  <w:num w:numId="6">
    <w:abstractNumId w:val="2"/>
  </w:num>
  <w:num w:numId="7">
    <w:abstractNumId w:val="8"/>
  </w:num>
  <w:num w:numId="8">
    <w:abstractNumId w:val="25"/>
  </w:num>
  <w:num w:numId="9">
    <w:abstractNumId w:val="23"/>
  </w:num>
  <w:num w:numId="10">
    <w:abstractNumId w:val="19"/>
  </w:num>
  <w:num w:numId="11">
    <w:abstractNumId w:val="12"/>
  </w:num>
  <w:num w:numId="12">
    <w:abstractNumId w:val="3"/>
  </w:num>
  <w:num w:numId="13">
    <w:abstractNumId w:val="10"/>
  </w:num>
  <w:num w:numId="14">
    <w:abstractNumId w:val="9"/>
  </w:num>
  <w:num w:numId="15">
    <w:abstractNumId w:val="20"/>
  </w:num>
  <w:num w:numId="16">
    <w:abstractNumId w:val="33"/>
  </w:num>
  <w:num w:numId="17">
    <w:abstractNumId w:val="0"/>
  </w:num>
  <w:num w:numId="18">
    <w:abstractNumId w:val="18"/>
  </w:num>
  <w:num w:numId="19">
    <w:abstractNumId w:val="22"/>
  </w:num>
  <w:num w:numId="20">
    <w:abstractNumId w:val="32"/>
  </w:num>
  <w:num w:numId="21">
    <w:abstractNumId w:val="7"/>
  </w:num>
  <w:num w:numId="22">
    <w:abstractNumId w:val="1"/>
  </w:num>
  <w:num w:numId="23">
    <w:abstractNumId w:val="14"/>
  </w:num>
  <w:num w:numId="24">
    <w:abstractNumId w:val="4"/>
  </w:num>
  <w:num w:numId="25">
    <w:abstractNumId w:val="28"/>
  </w:num>
  <w:num w:numId="26">
    <w:abstractNumId w:val="21"/>
  </w:num>
  <w:num w:numId="27">
    <w:abstractNumId w:val="11"/>
  </w:num>
  <w:num w:numId="28">
    <w:abstractNumId w:val="30"/>
  </w:num>
  <w:num w:numId="29">
    <w:abstractNumId w:val="15"/>
  </w:num>
  <w:num w:numId="30">
    <w:abstractNumId w:val="24"/>
  </w:num>
  <w:num w:numId="31">
    <w:abstractNumId w:val="31"/>
  </w:num>
  <w:num w:numId="32">
    <w:abstractNumId w:val="26"/>
  </w:num>
  <w:num w:numId="33">
    <w:abstractNumId w:val="17"/>
  </w:num>
  <w:num w:numId="34">
    <w:abstractNumId w:val="27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C0MDUxNDI3NLGwMLBU0lEKTi0uzszPAykwNqgFANmnZeUtAAAA"/>
  </w:docVars>
  <w:rsids>
    <w:rsidRoot w:val="004C7AFF"/>
    <w:rsid w:val="000010B4"/>
    <w:rsid w:val="00001127"/>
    <w:rsid w:val="00011F0E"/>
    <w:rsid w:val="00015806"/>
    <w:rsid w:val="00041017"/>
    <w:rsid w:val="00045C07"/>
    <w:rsid w:val="00046EA2"/>
    <w:rsid w:val="00057945"/>
    <w:rsid w:val="000B0665"/>
    <w:rsid w:val="000C69F3"/>
    <w:rsid w:val="000D61E4"/>
    <w:rsid w:val="000E2F82"/>
    <w:rsid w:val="000E5E7A"/>
    <w:rsid w:val="000E65DA"/>
    <w:rsid w:val="0011183B"/>
    <w:rsid w:val="001163E2"/>
    <w:rsid w:val="001177CD"/>
    <w:rsid w:val="0012633B"/>
    <w:rsid w:val="00130BCB"/>
    <w:rsid w:val="00141C69"/>
    <w:rsid w:val="00147C0D"/>
    <w:rsid w:val="001546AA"/>
    <w:rsid w:val="001636C4"/>
    <w:rsid w:val="001728DD"/>
    <w:rsid w:val="00182590"/>
    <w:rsid w:val="00182B35"/>
    <w:rsid w:val="00191C95"/>
    <w:rsid w:val="001A4751"/>
    <w:rsid w:val="001B27AA"/>
    <w:rsid w:val="001B535F"/>
    <w:rsid w:val="001D362B"/>
    <w:rsid w:val="001D5FF0"/>
    <w:rsid w:val="001E3AD9"/>
    <w:rsid w:val="001F0E5F"/>
    <w:rsid w:val="001F25B6"/>
    <w:rsid w:val="001F34CF"/>
    <w:rsid w:val="001F4A11"/>
    <w:rsid w:val="001F7CEB"/>
    <w:rsid w:val="002032C6"/>
    <w:rsid w:val="00232F5B"/>
    <w:rsid w:val="002370B0"/>
    <w:rsid w:val="00237585"/>
    <w:rsid w:val="00255226"/>
    <w:rsid w:val="00257E4C"/>
    <w:rsid w:val="00263A25"/>
    <w:rsid w:val="00281875"/>
    <w:rsid w:val="00293AD9"/>
    <w:rsid w:val="0029724F"/>
    <w:rsid w:val="002A268A"/>
    <w:rsid w:val="002B02E5"/>
    <w:rsid w:val="002B3F5F"/>
    <w:rsid w:val="002C0076"/>
    <w:rsid w:val="002D055C"/>
    <w:rsid w:val="002D153E"/>
    <w:rsid w:val="002D51F2"/>
    <w:rsid w:val="002D76C4"/>
    <w:rsid w:val="002E586B"/>
    <w:rsid w:val="002F4496"/>
    <w:rsid w:val="002F6EA2"/>
    <w:rsid w:val="00362978"/>
    <w:rsid w:val="00365B15"/>
    <w:rsid w:val="00366D25"/>
    <w:rsid w:val="0038556B"/>
    <w:rsid w:val="00395CAF"/>
    <w:rsid w:val="00397107"/>
    <w:rsid w:val="003C653E"/>
    <w:rsid w:val="003D28FE"/>
    <w:rsid w:val="003D4CB9"/>
    <w:rsid w:val="003E364F"/>
    <w:rsid w:val="003E4ACF"/>
    <w:rsid w:val="003E62C5"/>
    <w:rsid w:val="00403889"/>
    <w:rsid w:val="00416071"/>
    <w:rsid w:val="00416D3A"/>
    <w:rsid w:val="00422A46"/>
    <w:rsid w:val="00425751"/>
    <w:rsid w:val="004273A6"/>
    <w:rsid w:val="004279A3"/>
    <w:rsid w:val="004302AA"/>
    <w:rsid w:val="00436019"/>
    <w:rsid w:val="00436A5C"/>
    <w:rsid w:val="00460E5F"/>
    <w:rsid w:val="004619F2"/>
    <w:rsid w:val="00462223"/>
    <w:rsid w:val="004665D3"/>
    <w:rsid w:val="004706C7"/>
    <w:rsid w:val="00492C01"/>
    <w:rsid w:val="004A2474"/>
    <w:rsid w:val="004C0F29"/>
    <w:rsid w:val="004C7AFF"/>
    <w:rsid w:val="004D661B"/>
    <w:rsid w:val="004F0CE0"/>
    <w:rsid w:val="00513EE9"/>
    <w:rsid w:val="0051587E"/>
    <w:rsid w:val="0054207D"/>
    <w:rsid w:val="00546E41"/>
    <w:rsid w:val="0057040E"/>
    <w:rsid w:val="005707D4"/>
    <w:rsid w:val="005759A6"/>
    <w:rsid w:val="00580387"/>
    <w:rsid w:val="00583C2D"/>
    <w:rsid w:val="005863CC"/>
    <w:rsid w:val="005926D0"/>
    <w:rsid w:val="005A52C7"/>
    <w:rsid w:val="005A6CA3"/>
    <w:rsid w:val="005B4A8F"/>
    <w:rsid w:val="005C6BC0"/>
    <w:rsid w:val="005D7F75"/>
    <w:rsid w:val="005E2295"/>
    <w:rsid w:val="005E35FC"/>
    <w:rsid w:val="005F612F"/>
    <w:rsid w:val="0060228B"/>
    <w:rsid w:val="00607148"/>
    <w:rsid w:val="00617B8A"/>
    <w:rsid w:val="00622256"/>
    <w:rsid w:val="00631FD6"/>
    <w:rsid w:val="00646FB7"/>
    <w:rsid w:val="00646FD9"/>
    <w:rsid w:val="00670921"/>
    <w:rsid w:val="0067607A"/>
    <w:rsid w:val="00683ABF"/>
    <w:rsid w:val="00692064"/>
    <w:rsid w:val="006A1B1B"/>
    <w:rsid w:val="006B24A7"/>
    <w:rsid w:val="006D6897"/>
    <w:rsid w:val="006E4A18"/>
    <w:rsid w:val="006E71F8"/>
    <w:rsid w:val="00703F7A"/>
    <w:rsid w:val="007147FF"/>
    <w:rsid w:val="00724517"/>
    <w:rsid w:val="00753A55"/>
    <w:rsid w:val="007571DE"/>
    <w:rsid w:val="0077168F"/>
    <w:rsid w:val="00771D30"/>
    <w:rsid w:val="00781B2C"/>
    <w:rsid w:val="007D34F2"/>
    <w:rsid w:val="007E60EA"/>
    <w:rsid w:val="007F162C"/>
    <w:rsid w:val="007F193D"/>
    <w:rsid w:val="007F33B3"/>
    <w:rsid w:val="008010F4"/>
    <w:rsid w:val="00817175"/>
    <w:rsid w:val="00817302"/>
    <w:rsid w:val="00822C4C"/>
    <w:rsid w:val="0083207B"/>
    <w:rsid w:val="0084321F"/>
    <w:rsid w:val="0084604D"/>
    <w:rsid w:val="00881524"/>
    <w:rsid w:val="0088183A"/>
    <w:rsid w:val="00884613"/>
    <w:rsid w:val="008C09B0"/>
    <w:rsid w:val="008D3EA0"/>
    <w:rsid w:val="0091468A"/>
    <w:rsid w:val="00916909"/>
    <w:rsid w:val="00927257"/>
    <w:rsid w:val="009322EC"/>
    <w:rsid w:val="0094273A"/>
    <w:rsid w:val="009503E0"/>
    <w:rsid w:val="00952037"/>
    <w:rsid w:val="00957379"/>
    <w:rsid w:val="0096644A"/>
    <w:rsid w:val="009750AD"/>
    <w:rsid w:val="009B11CB"/>
    <w:rsid w:val="009C2E50"/>
    <w:rsid w:val="009D0712"/>
    <w:rsid w:val="009D3085"/>
    <w:rsid w:val="009E0E37"/>
    <w:rsid w:val="009E3B07"/>
    <w:rsid w:val="009F3980"/>
    <w:rsid w:val="00A0572E"/>
    <w:rsid w:val="00A16810"/>
    <w:rsid w:val="00A268B2"/>
    <w:rsid w:val="00A4338B"/>
    <w:rsid w:val="00A46DAE"/>
    <w:rsid w:val="00A53257"/>
    <w:rsid w:val="00A53A8C"/>
    <w:rsid w:val="00A53F43"/>
    <w:rsid w:val="00A53FD4"/>
    <w:rsid w:val="00A544BA"/>
    <w:rsid w:val="00A62CA3"/>
    <w:rsid w:val="00A6370C"/>
    <w:rsid w:val="00A65025"/>
    <w:rsid w:val="00A732E5"/>
    <w:rsid w:val="00A8255C"/>
    <w:rsid w:val="00A94DCE"/>
    <w:rsid w:val="00AA0089"/>
    <w:rsid w:val="00AA4673"/>
    <w:rsid w:val="00AA7A79"/>
    <w:rsid w:val="00AB02EB"/>
    <w:rsid w:val="00AC045C"/>
    <w:rsid w:val="00AD4E1B"/>
    <w:rsid w:val="00AE5D33"/>
    <w:rsid w:val="00AF21EB"/>
    <w:rsid w:val="00AF2A89"/>
    <w:rsid w:val="00AF7905"/>
    <w:rsid w:val="00B02AFE"/>
    <w:rsid w:val="00B07D95"/>
    <w:rsid w:val="00B27226"/>
    <w:rsid w:val="00B35780"/>
    <w:rsid w:val="00B35EC9"/>
    <w:rsid w:val="00B4155C"/>
    <w:rsid w:val="00B54209"/>
    <w:rsid w:val="00B61434"/>
    <w:rsid w:val="00B708AB"/>
    <w:rsid w:val="00B73363"/>
    <w:rsid w:val="00B8530D"/>
    <w:rsid w:val="00BA164B"/>
    <w:rsid w:val="00BA501B"/>
    <w:rsid w:val="00BB7DB8"/>
    <w:rsid w:val="00BC1927"/>
    <w:rsid w:val="00BE1C1A"/>
    <w:rsid w:val="00BE5860"/>
    <w:rsid w:val="00BF2176"/>
    <w:rsid w:val="00BF4999"/>
    <w:rsid w:val="00BF70C3"/>
    <w:rsid w:val="00C15B5B"/>
    <w:rsid w:val="00C41C6D"/>
    <w:rsid w:val="00C63936"/>
    <w:rsid w:val="00C857FE"/>
    <w:rsid w:val="00C90822"/>
    <w:rsid w:val="00CA21C9"/>
    <w:rsid w:val="00CB0CC4"/>
    <w:rsid w:val="00CB122C"/>
    <w:rsid w:val="00CB4984"/>
    <w:rsid w:val="00CB6E55"/>
    <w:rsid w:val="00CD71D6"/>
    <w:rsid w:val="00CD7713"/>
    <w:rsid w:val="00CF56D0"/>
    <w:rsid w:val="00CF5ACC"/>
    <w:rsid w:val="00D12810"/>
    <w:rsid w:val="00D21940"/>
    <w:rsid w:val="00D33478"/>
    <w:rsid w:val="00D34586"/>
    <w:rsid w:val="00D63974"/>
    <w:rsid w:val="00D715C6"/>
    <w:rsid w:val="00DA4209"/>
    <w:rsid w:val="00DC550D"/>
    <w:rsid w:val="00DD670F"/>
    <w:rsid w:val="00DE30AA"/>
    <w:rsid w:val="00DF31E2"/>
    <w:rsid w:val="00E01619"/>
    <w:rsid w:val="00E32A7B"/>
    <w:rsid w:val="00E3712A"/>
    <w:rsid w:val="00E62BF0"/>
    <w:rsid w:val="00E7229B"/>
    <w:rsid w:val="00E81306"/>
    <w:rsid w:val="00E8146E"/>
    <w:rsid w:val="00E849C1"/>
    <w:rsid w:val="00E87144"/>
    <w:rsid w:val="00E87E1E"/>
    <w:rsid w:val="00EA4A46"/>
    <w:rsid w:val="00EA4EA2"/>
    <w:rsid w:val="00EB297A"/>
    <w:rsid w:val="00EB30E6"/>
    <w:rsid w:val="00EB3166"/>
    <w:rsid w:val="00ED5EF5"/>
    <w:rsid w:val="00EE3A81"/>
    <w:rsid w:val="00EE42E7"/>
    <w:rsid w:val="00EE5A3B"/>
    <w:rsid w:val="00EE5D92"/>
    <w:rsid w:val="00EF007F"/>
    <w:rsid w:val="00EF59B1"/>
    <w:rsid w:val="00F1738D"/>
    <w:rsid w:val="00F17CD3"/>
    <w:rsid w:val="00F23091"/>
    <w:rsid w:val="00F34254"/>
    <w:rsid w:val="00F42C3A"/>
    <w:rsid w:val="00F54862"/>
    <w:rsid w:val="00F5498D"/>
    <w:rsid w:val="00F636CF"/>
    <w:rsid w:val="00F76C6E"/>
    <w:rsid w:val="00F9301D"/>
    <w:rsid w:val="00FA49EE"/>
    <w:rsid w:val="00FB544E"/>
    <w:rsid w:val="00FC1652"/>
    <w:rsid w:val="00FD464E"/>
    <w:rsid w:val="00FE3C93"/>
    <w:rsid w:val="00FF2EE2"/>
    <w:rsid w:val="00FF36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CDEAFF7"/>
  <w15:docId w15:val="{3D601683-AA58-4B1E-9C47-77957853F9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7AF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A501B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501B"/>
    <w:rPr>
      <w:rFonts w:ascii="Lucida Grande" w:hAnsi="Lucida Grande" w:cs="Lucida Grande"/>
      <w:sz w:val="18"/>
      <w:szCs w:val="18"/>
    </w:rPr>
  </w:style>
  <w:style w:type="paragraph" w:styleId="NoSpacing">
    <w:name w:val="No Spacing"/>
    <w:uiPriority w:val="1"/>
    <w:qFormat/>
    <w:rsid w:val="00927257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E7229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7229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6B24A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054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62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68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771703">
                  <w:marLeft w:val="0"/>
                  <w:marRight w:val="0"/>
                  <w:marTop w:val="0"/>
                  <w:marBottom w:val="0"/>
                  <w:divBdr>
                    <w:top w:val="single" w:sz="6" w:space="0" w:color="BBBBBB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107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0070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70009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49401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39641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39592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33425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22085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812750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32157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413213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253789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679246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475408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791762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A055CC5-6EB5-4DA9-92EB-E55689EA1E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1</Pages>
  <Words>679</Words>
  <Characters>387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4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ercedes C. Jakola</dc:creator>
  <cp:lastModifiedBy>Gail Asher</cp:lastModifiedBy>
  <cp:revision>12</cp:revision>
  <cp:lastPrinted>2016-09-12T20:48:00Z</cp:lastPrinted>
  <dcterms:created xsi:type="dcterms:W3CDTF">2017-08-19T12:01:00Z</dcterms:created>
  <dcterms:modified xsi:type="dcterms:W3CDTF">2017-08-21T13:31:00Z</dcterms:modified>
</cp:coreProperties>
</file>